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30AD1" w14:textId="0328492E" w:rsidR="005240CE" w:rsidRPr="00C665A7" w:rsidRDefault="005228A9" w:rsidP="005240CE">
      <w:pPr>
        <w:pStyle w:val="Heading1"/>
        <w:spacing w:line="276" w:lineRule="auto"/>
      </w:pPr>
      <w:r>
        <w:t xml:space="preserve">Supplement Content </w:t>
      </w:r>
      <w:r w:rsidR="00FC5299">
        <w:t>2</w:t>
      </w:r>
      <w:r w:rsidR="005240CE" w:rsidRPr="00C665A7">
        <w:t xml:space="preserve">. </w:t>
      </w:r>
      <w:r w:rsidR="00F56B08">
        <w:t xml:space="preserve">National trend of </w:t>
      </w:r>
      <w:r w:rsidR="005B7357">
        <w:t xml:space="preserve">population who underwent </w:t>
      </w:r>
      <w:r w:rsidR="00F56B08">
        <w:t>outpatient-based single-shot epidural injections in pain practice from 2006 to 2015 in South Korea</w:t>
      </w:r>
    </w:p>
    <w:tbl>
      <w:tblPr>
        <w:tblW w:w="26472" w:type="dxa"/>
        <w:tblInd w:w="-1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312"/>
        <w:gridCol w:w="1520"/>
        <w:gridCol w:w="1520"/>
        <w:gridCol w:w="1520"/>
        <w:gridCol w:w="1520"/>
        <w:gridCol w:w="1520"/>
        <w:gridCol w:w="1520"/>
        <w:gridCol w:w="1520"/>
        <w:gridCol w:w="1520"/>
      </w:tblGrid>
      <w:tr w:rsidR="005240CE" w:rsidRPr="00C665A7" w14:paraId="6BB30D63" w14:textId="77777777" w:rsidTr="00375926">
        <w:trPr>
          <w:trHeight w:val="20"/>
        </w:trPr>
        <w:tc>
          <w:tcPr>
            <w:tcW w:w="14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Style w:val="PlainTable2"/>
              <w:tblW w:w="13718" w:type="dxa"/>
              <w:tblLook w:val="06A0" w:firstRow="1" w:lastRow="0" w:firstColumn="1" w:lastColumn="0" w:noHBand="1" w:noVBand="1"/>
            </w:tblPr>
            <w:tblGrid>
              <w:gridCol w:w="2948"/>
              <w:gridCol w:w="1077"/>
              <w:gridCol w:w="1077"/>
              <w:gridCol w:w="1077"/>
              <w:gridCol w:w="1077"/>
              <w:gridCol w:w="1077"/>
              <w:gridCol w:w="1077"/>
              <w:gridCol w:w="1077"/>
              <w:gridCol w:w="1077"/>
              <w:gridCol w:w="1077"/>
              <w:gridCol w:w="1077"/>
            </w:tblGrid>
            <w:tr w:rsidR="005240CE" w:rsidRPr="00C665A7" w14:paraId="6BB30ADD" w14:textId="77777777" w:rsidTr="00506F3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  <w:hideMark/>
                </w:tcPr>
                <w:p w14:paraId="6BB30AD2" w14:textId="3C0C83AB" w:rsidR="005240CE" w:rsidRPr="00C665A7" w:rsidRDefault="005240CE" w:rsidP="00375926">
                  <w:pPr>
                    <w:pStyle w:val="NoSpacing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Year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AD3" w14:textId="6BAFC73B" w:rsidR="005240CE" w:rsidRPr="00C665A7" w:rsidRDefault="008C40E9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>
                    <w:rPr>
                      <w:rFonts w:hint="eastAsia"/>
                      <w:color w:val="auto"/>
                    </w:rPr>
                    <w:t>2</w:t>
                  </w:r>
                  <w:r>
                    <w:rPr>
                      <w:color w:val="auto"/>
                    </w:rPr>
                    <w:t>006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AD4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07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AD5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08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6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09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7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10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8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11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9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12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A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13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B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14</w:t>
                  </w:r>
                </w:p>
              </w:tc>
              <w:tc>
                <w:tcPr>
                  <w:tcW w:w="1077" w:type="dxa"/>
                  <w:noWrap/>
                  <w:vAlign w:val="center"/>
                  <w:hideMark/>
                </w:tcPr>
                <w:p w14:paraId="6BB30ADC" w14:textId="77777777" w:rsidR="005240CE" w:rsidRPr="00C665A7" w:rsidRDefault="005240CE" w:rsidP="00506F33">
                  <w:pPr>
                    <w:pStyle w:val="NoSpacing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C665A7">
                    <w:rPr>
                      <w:color w:val="auto"/>
                    </w:rPr>
                    <w:t>2015</w:t>
                  </w:r>
                </w:p>
              </w:tc>
            </w:tr>
            <w:tr w:rsidR="005240CE" w:rsidRPr="00C665A7" w14:paraId="6BB30AE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DE" w14:textId="77777777" w:rsidR="005240CE" w:rsidRPr="00C665A7" w:rsidRDefault="005240CE" w:rsidP="00375926">
                  <w:pPr>
                    <w:pStyle w:val="NoSpacing"/>
                    <w:rPr>
                      <w:b w:val="0"/>
                      <w:color w:val="auto"/>
                    </w:rPr>
                  </w:pPr>
                  <w:r w:rsidRPr="00C665A7">
                    <w:rPr>
                      <w:b w:val="0"/>
                      <w:color w:val="auto"/>
                    </w:rPr>
                    <w:t>All population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vAlign w:val="center"/>
                </w:tcPr>
                <w:p w14:paraId="6BB30ADF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27,675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vAlign w:val="center"/>
                </w:tcPr>
                <w:p w14:paraId="6BB30AE0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38,266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vAlign w:val="center"/>
                </w:tcPr>
                <w:p w14:paraId="6BB30AE1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41,764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2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45,198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3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49,470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4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53,266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5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57,687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6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60,994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7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64,537</w:t>
                  </w:r>
                </w:p>
              </w:tc>
              <w:tc>
                <w:tcPr>
                  <w:tcW w:w="1077" w:type="dxa"/>
                  <w:tcBorders>
                    <w:top w:val="single" w:sz="4" w:space="0" w:color="7F7F7F" w:themeColor="text1" w:themeTint="80"/>
                    <w:bottom w:val="nil"/>
                  </w:tcBorders>
                  <w:noWrap/>
                  <w:vAlign w:val="center"/>
                  <w:hideMark/>
                </w:tcPr>
                <w:p w14:paraId="6BB30AE8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,068,306</w:t>
                  </w:r>
                </w:p>
              </w:tc>
            </w:tr>
            <w:tr w:rsidR="005240CE" w:rsidRPr="00C665A7" w14:paraId="6BB30AF5" w14:textId="77777777" w:rsidTr="0035684D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  <w:hideMark/>
                </w:tcPr>
                <w:p w14:paraId="6BB30AEA" w14:textId="0CE60AA7" w:rsidR="005240CE" w:rsidRPr="00C665A7" w:rsidRDefault="00F56B08" w:rsidP="00F56B08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>Population with</w:t>
                  </w:r>
                  <w:r w:rsidR="00157E68">
                    <w:rPr>
                      <w:b w:val="0"/>
                      <w:color w:val="auto"/>
                    </w:rPr>
                    <w:t xml:space="preserve"> </w:t>
                  </w:r>
                  <w:r w:rsidR="005B7357">
                    <w:rPr>
                      <w:b w:val="0"/>
                      <w:color w:val="auto"/>
                    </w:rPr>
                    <w:t>sing</w:t>
                  </w:r>
                  <w:r w:rsidR="00A94CDA">
                    <w:rPr>
                      <w:b w:val="0"/>
                      <w:color w:val="auto"/>
                    </w:rPr>
                    <w:t>le-shot epidural injection</w:t>
                  </w:r>
                  <w:r w:rsidR="005B7357">
                    <w:rPr>
                      <w:b w:val="0"/>
                      <w:color w:val="auto"/>
                    </w:rPr>
                    <w:t xml:space="preserve"> in pain practice</w:t>
                  </w:r>
                  <w:r w:rsidR="005240CE" w:rsidRPr="00C665A7">
                    <w:rPr>
                      <w:b w:val="0"/>
                      <w:color w:val="auto"/>
                    </w:rPr>
                    <w:t xml:space="preserve"> 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6BB30AEB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3,395 (1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6BB30AEC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4,589 (1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6BB30AED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5,647 (1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EE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7,166 (1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EF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19,118 (1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F0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22,257 (2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F1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25,797 (2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F2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27,479 (2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F3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28,414 (2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AF4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C665A7">
                    <w:rPr>
                      <w:color w:val="auto"/>
                      <w:spacing w:val="-20"/>
                    </w:rPr>
                    <w:t>29,812 (2.8)</w:t>
                  </w:r>
                </w:p>
              </w:tc>
            </w:tr>
            <w:tr w:rsidR="005240CE" w:rsidRPr="00C665A7" w14:paraId="6BB30B01" w14:textId="77777777" w:rsidTr="0035684D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6" w14:textId="7DDE638C" w:rsidR="005240CE" w:rsidRPr="00F56B08" w:rsidRDefault="00E12D7E" w:rsidP="00F56B08">
                  <w:pPr>
                    <w:pStyle w:val="NoSpacing"/>
                    <w:rPr>
                      <w:color w:val="auto"/>
                    </w:rPr>
                  </w:pPr>
                  <w:r w:rsidRPr="00F56B08">
                    <w:rPr>
                      <w:color w:val="auto"/>
                    </w:rPr>
                    <w:t xml:space="preserve">Population </w:t>
                  </w:r>
                  <w:r w:rsidR="00F56B08">
                    <w:rPr>
                      <w:color w:val="auto"/>
                    </w:rPr>
                    <w:t>with</w:t>
                  </w:r>
                  <w:r w:rsidRPr="00F56B08">
                    <w:rPr>
                      <w:color w:val="auto"/>
                    </w:rPr>
                    <w:t xml:space="preserve"> o</w:t>
                  </w:r>
                  <w:r w:rsidR="00157E68" w:rsidRPr="00F56B08">
                    <w:rPr>
                      <w:color w:val="auto"/>
                    </w:rPr>
                    <w:t>utpatient-based</w:t>
                  </w:r>
                  <w:r w:rsidR="00A94CDA">
                    <w:rPr>
                      <w:color w:val="auto"/>
                    </w:rPr>
                    <w:t xml:space="preserve"> single-shot epidural injection</w:t>
                  </w:r>
                  <w:r w:rsidR="005B7357">
                    <w:rPr>
                      <w:color w:val="auto"/>
                    </w:rPr>
                    <w:t xml:space="preserve"> in pain practice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14:paraId="6BB30AF7" w14:textId="11C45D3F" w:rsidR="005240CE" w:rsidRPr="00C665A7" w:rsidRDefault="000E0B48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3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64</w:t>
                  </w:r>
                  <w:r w:rsidR="00F93C03">
                    <w:rPr>
                      <w:color w:val="auto"/>
                      <w:spacing w:val="-20"/>
                    </w:rPr>
                    <w:t xml:space="preserve"> (97.5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14:paraId="6BB30AF8" w14:textId="78E2CD6E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4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55</w:t>
                  </w:r>
                  <w:r w:rsidR="00F93C03">
                    <w:rPr>
                      <w:color w:val="auto"/>
                      <w:spacing w:val="-20"/>
                    </w:rPr>
                    <w:t xml:space="preserve"> (97.7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14:paraId="6BB30AF9" w14:textId="3EF50B48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5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50</w:t>
                  </w:r>
                  <w:r w:rsidR="00F93C03">
                    <w:rPr>
                      <w:color w:val="auto"/>
                      <w:spacing w:val="-20"/>
                    </w:rPr>
                    <w:t xml:space="preserve"> (</w:t>
                  </w:r>
                  <w:r w:rsidR="00FB7097">
                    <w:rPr>
                      <w:color w:val="auto"/>
                      <w:spacing w:val="-20"/>
                    </w:rPr>
                    <w:t>97.5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A" w14:textId="0ADA984E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6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02</w:t>
                  </w:r>
                  <w:r w:rsidR="00FB7097">
                    <w:rPr>
                      <w:color w:val="auto"/>
                      <w:spacing w:val="-20"/>
                    </w:rPr>
                    <w:t xml:space="preserve"> (97.3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B" w14:textId="03D1A783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8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73</w:t>
                  </w:r>
                  <w:r w:rsidR="00FB7097">
                    <w:rPr>
                      <w:color w:val="auto"/>
                      <w:spacing w:val="-20"/>
                    </w:rPr>
                    <w:t xml:space="preserve"> (97.1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C" w14:textId="3965BEDF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1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70</w:t>
                  </w:r>
                  <w:r w:rsidR="00FB7097">
                    <w:rPr>
                      <w:color w:val="auto"/>
                      <w:spacing w:val="-20"/>
                    </w:rPr>
                    <w:t xml:space="preserve"> (97.4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D" w14:textId="2BCB03F1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5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63</w:t>
                  </w:r>
                  <w:r w:rsidR="00FB7097">
                    <w:rPr>
                      <w:color w:val="auto"/>
                      <w:spacing w:val="-20"/>
                    </w:rPr>
                    <w:t xml:space="preserve"> (97.2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E" w14:textId="1BD27EC7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6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13</w:t>
                  </w:r>
                  <w:r w:rsidR="00FB7097">
                    <w:rPr>
                      <w:color w:val="auto"/>
                      <w:spacing w:val="-20"/>
                    </w:rPr>
                    <w:t xml:space="preserve"> </w:t>
                  </w:r>
                  <w:r w:rsidR="00946376">
                    <w:rPr>
                      <w:color w:val="auto"/>
                      <w:spacing w:val="-20"/>
                    </w:rPr>
                    <w:t>(96.8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AFF" w14:textId="43E65070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7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91</w:t>
                  </w:r>
                  <w:r w:rsidR="00946376">
                    <w:rPr>
                      <w:color w:val="auto"/>
                      <w:spacing w:val="-20"/>
                    </w:rPr>
                    <w:t xml:space="preserve"> (96.8)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bottom w:val="nil"/>
                  </w:tcBorders>
                  <w:noWrap/>
                  <w:vAlign w:val="center"/>
                </w:tcPr>
                <w:p w14:paraId="6BB30B00" w14:textId="37DF49C4" w:rsidR="005240CE" w:rsidRPr="00C665A7" w:rsidRDefault="00506F33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8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60</w:t>
                  </w:r>
                  <w:r w:rsidR="00946376">
                    <w:rPr>
                      <w:color w:val="auto"/>
                      <w:spacing w:val="-20"/>
                    </w:rPr>
                    <w:t xml:space="preserve"> (96.5)</w:t>
                  </w:r>
                </w:p>
              </w:tc>
            </w:tr>
            <w:tr w:rsidR="005240CE" w:rsidRPr="00C665A7" w14:paraId="6BB30B0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  <w:hideMark/>
                </w:tcPr>
                <w:p w14:paraId="6BB30B02" w14:textId="5FDF4234" w:rsidR="005240CE" w:rsidRPr="00C665A7" w:rsidRDefault="00E12D7E" w:rsidP="00E12D7E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5240CE" w:rsidRPr="00C665A7">
                    <w:rPr>
                      <w:b w:val="0"/>
                      <w:bCs/>
                      <w:color w:val="auto"/>
                    </w:rPr>
                    <w:t>Sex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03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04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05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6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7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8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9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A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B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0C" w14:textId="77777777" w:rsidR="005240CE" w:rsidRPr="00C665A7" w:rsidRDefault="005240C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</w:tr>
            <w:tr w:rsidR="005240CE" w:rsidRPr="00C665A7" w14:paraId="6BB30B1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  <w:hideMark/>
                </w:tcPr>
                <w:p w14:paraId="6BB30B0E" w14:textId="75D84712" w:rsidR="005240CE" w:rsidRPr="00C665A7" w:rsidRDefault="00E12D7E" w:rsidP="00E12D7E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 xml:space="preserve">    M</w:t>
                  </w:r>
                  <w:r w:rsidR="005240CE">
                    <w:rPr>
                      <w:b w:val="0"/>
                      <w:color w:val="auto"/>
                    </w:rPr>
                    <w:t>ale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0F" w14:textId="79BD8324" w:rsidR="005240CE" w:rsidRPr="00C665A7" w:rsidRDefault="002F65D8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93</w:t>
                  </w:r>
                  <w:r w:rsidR="00F9096B">
                    <w:rPr>
                      <w:color w:val="auto"/>
                      <w:spacing w:val="-20"/>
                    </w:rPr>
                    <w:t xml:space="preserve"> (36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10" w14:textId="098BEF5E" w:rsidR="005240CE" w:rsidRPr="00C665A7" w:rsidRDefault="002F65D8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63</w:t>
                  </w:r>
                  <w:r w:rsidR="00F9096B">
                    <w:rPr>
                      <w:color w:val="auto"/>
                      <w:spacing w:val="-20"/>
                    </w:rPr>
                    <w:t xml:space="preserve"> (36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11" w14:textId="48E419EF" w:rsidR="005240CE" w:rsidRPr="00C665A7" w:rsidRDefault="002F65D8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3C418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79</w:t>
                  </w:r>
                  <w:r w:rsidR="00F9096B">
                    <w:rPr>
                      <w:color w:val="auto"/>
                      <w:spacing w:val="-20"/>
                    </w:rPr>
                    <w:t xml:space="preserve"> (36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2" w14:textId="784944C9" w:rsidR="005240CE" w:rsidRPr="00C665A7" w:rsidRDefault="002F65D8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08</w:t>
                  </w:r>
                  <w:r w:rsidR="00F9096B">
                    <w:rPr>
                      <w:color w:val="auto"/>
                      <w:spacing w:val="-20"/>
                    </w:rPr>
                    <w:t xml:space="preserve"> (37.2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3" w14:textId="596E3EB8" w:rsidR="005240CE" w:rsidRPr="00C665A7" w:rsidRDefault="0024301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06 (37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4" w14:textId="71785EE2" w:rsidR="005240CE" w:rsidRPr="00C665A7" w:rsidRDefault="0024301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34 (38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5" w14:textId="1C5F8587" w:rsidR="005240CE" w:rsidRPr="00C665A7" w:rsidRDefault="0024301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9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09 (38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6" w14:textId="7AD4314C" w:rsidR="005240CE" w:rsidRPr="00C665A7" w:rsidRDefault="0024301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0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69 (39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7" w14:textId="274E4B11" w:rsidR="005240CE" w:rsidRPr="00C665A7" w:rsidRDefault="0024301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0799 (39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8" w14:textId="5D6CF9D5" w:rsidR="005240CE" w:rsidRPr="00C665A7" w:rsidRDefault="0024301E" w:rsidP="00506F3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1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41 (40.5)</w:t>
                  </w:r>
                </w:p>
              </w:tc>
            </w:tr>
            <w:tr w:rsidR="0024301E" w:rsidRPr="00C665A7" w14:paraId="6BB30B2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  <w:hideMark/>
                </w:tcPr>
                <w:p w14:paraId="6BB30B1A" w14:textId="6E5E63AA" w:rsidR="0024301E" w:rsidRPr="00C665A7" w:rsidRDefault="00E12D7E" w:rsidP="00E12D7E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 xml:space="preserve">    F</w:t>
                  </w:r>
                  <w:r w:rsidR="0024301E">
                    <w:rPr>
                      <w:b w:val="0"/>
                      <w:color w:val="auto"/>
                    </w:rPr>
                    <w:t>emale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1B" w14:textId="765CEFFD" w:rsidR="0024301E" w:rsidRPr="00C665A7" w:rsidRDefault="001010E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71 (63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1C" w14:textId="451E5875" w:rsidR="0024301E" w:rsidRPr="00C665A7" w:rsidRDefault="001010E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92 (63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1D" w14:textId="4492A581" w:rsidR="0024301E" w:rsidRPr="00C665A7" w:rsidRDefault="001010E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9</w:t>
                  </w:r>
                  <w:r w:rsidR="003C418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68 (63.4(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E" w14:textId="2DE0BBB3" w:rsidR="0024301E" w:rsidRPr="00C665A7" w:rsidRDefault="001010E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0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93 (62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1F" w14:textId="7568FED1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1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67 (62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0" w14:textId="31DCEC2E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3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35 (61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1" w14:textId="179248D0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5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54(61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2" w14:textId="36F547E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43 (60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3" w14:textId="7958369B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6691 (60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4" w14:textId="0A64F08D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19 (59.5)</w:t>
                  </w:r>
                </w:p>
              </w:tc>
            </w:tr>
            <w:tr w:rsidR="0024301E" w:rsidRPr="00C665A7" w14:paraId="6BB30B3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  <w:hideMark/>
                </w:tcPr>
                <w:p w14:paraId="6BB30B26" w14:textId="3622602D" w:rsidR="0024301E" w:rsidRPr="00C665A7" w:rsidRDefault="00E12D7E" w:rsidP="00E12D7E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 xml:space="preserve">  </w:t>
                  </w:r>
                  <w:r w:rsidR="0024301E" w:rsidRPr="00C665A7">
                    <w:rPr>
                      <w:b w:val="0"/>
                      <w:color w:val="auto"/>
                    </w:rPr>
                    <w:t>Age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27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28" w14:textId="260FBEFB" w:rsidR="0024301E" w:rsidRPr="00A52AC5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Theme="minorEastAsia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29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/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A" w14:textId="4CE71042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B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C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D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E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2F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30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</w:tr>
            <w:tr w:rsidR="0024301E" w:rsidRPr="00C665A7" w14:paraId="6BB30B6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2" w14:textId="5C351462" w:rsidR="0024301E" w:rsidRPr="00C665A7" w:rsidRDefault="00BA3AFA" w:rsidP="008F390C">
                  <w:pPr>
                    <w:pStyle w:val="NoSpacing"/>
                    <w:ind w:firstLineChars="200" w:firstLine="400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>&lt; 55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63" w14:textId="666FBD1C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36 (37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64" w14:textId="0B21ADA8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50 (35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65" w14:textId="0A217EB4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color w:val="auto"/>
                      <w:spacing w:val="-20"/>
                    </w:rPr>
                    <w:t>5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67 (35.2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6" w14:textId="5767807A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31 (34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7" w14:textId="5804A04B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44 (34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8" w14:textId="035D5FBB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96 (34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9" w14:textId="620012F3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17 (33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A" w14:textId="4034718F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53 (33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B" w14:textId="793EAF8D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81 (32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C" w14:textId="4D171A9E" w:rsidR="0024301E" w:rsidRPr="00C665A7" w:rsidRDefault="00AA2D6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9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97 (31.6)</w:t>
                  </w:r>
                </w:p>
              </w:tc>
            </w:tr>
            <w:tr w:rsidR="0024301E" w:rsidRPr="00C665A7" w14:paraId="6BB30B7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6E" w14:textId="0E355F16" w:rsidR="0024301E" w:rsidRPr="00BA3AFA" w:rsidRDefault="00BA3AFA" w:rsidP="008F390C">
                  <w:pPr>
                    <w:pStyle w:val="NoSpacing"/>
                    <w:ind w:firstLineChars="200" w:firstLine="400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>55–64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6F" w14:textId="67B6D348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17 (23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70" w14:textId="38345FF7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37 (23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71" w14:textId="5CABAB5E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10 (22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2" w14:textId="38B8B39E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06 (22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3" w14:textId="44864D90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91 (23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4" w14:textId="302E3332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26 (23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5" w14:textId="37E3E7BE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00 (23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6" w14:textId="1643C049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21 (23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7" w14:textId="47D609B1" w:rsidR="0024301E" w:rsidRPr="00C665A7" w:rsidRDefault="00F014D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04 (24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8" w14:textId="3B7D32EA" w:rsidR="0024301E" w:rsidRPr="00C665A7" w:rsidRDefault="00161B3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54 (24.9)</w:t>
                  </w:r>
                </w:p>
              </w:tc>
            </w:tr>
            <w:tr w:rsidR="0024301E" w:rsidRPr="00C665A7" w14:paraId="6BB30B8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A" w14:textId="3F041094" w:rsidR="0024301E" w:rsidRPr="00BA3AFA" w:rsidRDefault="00BA3AFA" w:rsidP="008F390C">
                  <w:pPr>
                    <w:pStyle w:val="NoSpacing"/>
                    <w:ind w:firstLineChars="200" w:firstLine="400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>65–74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7B" w14:textId="4A21E347" w:rsidR="0024301E" w:rsidRPr="00C665A7" w:rsidRDefault="000B3B1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12 (27.6</w:t>
                  </w:r>
                  <w:r w:rsidR="00CE3134">
                    <w:rPr>
                      <w:color w:val="auto"/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7C" w14:textId="4C5249F1" w:rsidR="0024301E" w:rsidRPr="00C665A7" w:rsidRDefault="000B3B1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69 (29.2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7D" w14:textId="5B4E0F3E" w:rsidR="0024301E" w:rsidRPr="00C665A7" w:rsidRDefault="000B3B1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10 (29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E" w14:textId="20CF9270" w:rsidR="0024301E" w:rsidRPr="00C665A7" w:rsidRDefault="000B3B1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41 (29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7F" w14:textId="6F5A71DD" w:rsidR="0024301E" w:rsidRPr="00C665A7" w:rsidRDefault="000B3B1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48 (27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0" w14:textId="776EC9B8" w:rsidR="0024301E" w:rsidRPr="00C665A7" w:rsidRDefault="004A3EE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35 (26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1" w14:textId="3D3E3A57" w:rsidR="0024301E" w:rsidRPr="00C665A7" w:rsidRDefault="004A3EE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29 (26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2" w14:textId="524E05DD" w:rsidR="0024301E" w:rsidRPr="00C665A7" w:rsidRDefault="004A3EE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78 (26.20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3" w14:textId="58156524" w:rsidR="0024301E" w:rsidRPr="00C665A7" w:rsidRDefault="004A3EE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96 (25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4" w14:textId="0796B3D2" w:rsidR="0024301E" w:rsidRPr="00C665A7" w:rsidRDefault="004A3EE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60 (25.6)</w:t>
                  </w:r>
                </w:p>
              </w:tc>
            </w:tr>
            <w:tr w:rsidR="0024301E" w:rsidRPr="00C665A7" w14:paraId="6BB30B9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6" w14:textId="124FF959" w:rsidR="0024301E" w:rsidRPr="00C665A7" w:rsidRDefault="0024301E" w:rsidP="008F390C">
                  <w:pPr>
                    <w:pStyle w:val="NoSpacing"/>
                    <w:ind w:firstLineChars="200" w:firstLine="400"/>
                    <w:rPr>
                      <w:b w:val="0"/>
                      <w:bCs/>
                      <w:color w:val="auto"/>
                    </w:rPr>
                  </w:pPr>
                  <w:r w:rsidRPr="00C665A7">
                    <w:rPr>
                      <w:b w:val="0"/>
                      <w:bCs/>
                      <w:color w:val="auto"/>
                    </w:rPr>
                    <w:t>≥</w:t>
                  </w:r>
                  <w:r w:rsidR="00BA3AFA">
                    <w:rPr>
                      <w:b w:val="0"/>
                      <w:bCs/>
                      <w:color w:val="auto"/>
                    </w:rPr>
                    <w:t xml:space="preserve"> 75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87" w14:textId="4B47FF0F" w:rsidR="0024301E" w:rsidRPr="00C665A7" w:rsidRDefault="006519D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99 (10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88" w14:textId="0BEB79C5" w:rsidR="0024301E" w:rsidRPr="00C665A7" w:rsidRDefault="006519D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99 (11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89" w14:textId="43A2E593" w:rsidR="0024301E" w:rsidRPr="00C665A7" w:rsidRDefault="0082409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60 (12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A" w14:textId="56318497" w:rsidR="0024301E" w:rsidRPr="00C665A7" w:rsidRDefault="0082409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23 (13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B" w14:textId="7BCF2258" w:rsidR="0024301E" w:rsidRPr="00C665A7" w:rsidRDefault="00E5218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90 (14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C" w14:textId="703D9FC3" w:rsidR="0024301E" w:rsidRPr="00C665A7" w:rsidRDefault="00E5218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12 (15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D" w14:textId="1750FF0A" w:rsidR="0024301E" w:rsidRPr="00C665A7" w:rsidRDefault="007E7681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17 (16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E" w14:textId="0B2CD758" w:rsidR="0024301E" w:rsidRPr="00C665A7" w:rsidRDefault="007E7681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60 (16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8F" w14:textId="68532092" w:rsidR="0024301E" w:rsidRPr="00C665A7" w:rsidRDefault="007E7681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09 (17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0" w14:textId="4303E5E1" w:rsidR="0024301E" w:rsidRPr="00C665A7" w:rsidRDefault="00AC7C1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49 (17.9)</w:t>
                  </w:r>
                </w:p>
              </w:tc>
            </w:tr>
            <w:tr w:rsidR="0024301E" w:rsidRPr="00C665A7" w14:paraId="6BB30B9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2" w14:textId="211D881A" w:rsidR="0024301E" w:rsidRPr="00C665A7" w:rsidRDefault="00E12D7E" w:rsidP="00E12D7E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 xml:space="preserve">  </w:t>
                  </w:r>
                  <w:r w:rsidR="0024301E" w:rsidRPr="00C665A7">
                    <w:rPr>
                      <w:b w:val="0"/>
                      <w:color w:val="auto"/>
                    </w:rPr>
                    <w:t>Insurance type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93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94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95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6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7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8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9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A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B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C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</w:tr>
            <w:tr w:rsidR="0024301E" w:rsidRPr="00C665A7" w14:paraId="6BB30BA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9E" w14:textId="2E283AD8" w:rsidR="0024301E" w:rsidRPr="00C665A7" w:rsidRDefault="0024301E" w:rsidP="00E12D7E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 xml:space="preserve">  </w:t>
                  </w:r>
                  <w:r w:rsidR="008D2F2F">
                    <w:rPr>
                      <w:b w:val="0"/>
                      <w:color w:val="auto"/>
                    </w:rPr>
                    <w:t xml:space="preserve">  </w:t>
                  </w:r>
                  <w:r w:rsidRPr="00C665A7">
                    <w:rPr>
                      <w:b w:val="0"/>
                      <w:color w:val="auto"/>
                    </w:rPr>
                    <w:t>N</w:t>
                  </w:r>
                  <w:r>
                    <w:rPr>
                      <w:b w:val="0"/>
                      <w:color w:val="auto"/>
                    </w:rPr>
                    <w:t>ational health insurance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9F" w14:textId="2410AEA7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1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71 (91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A0" w14:textId="63AB3E86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3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33 (91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A1" w14:textId="7B1A8666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3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55 (91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2" w14:textId="44B86DA5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5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79 (92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3" w14:textId="54657BEF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7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60 (92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4" w14:textId="0726E8DD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0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62 (93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5" w14:textId="55A130C8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3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01 (93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6" w14:textId="4C08DDAB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4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42 (93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7" w14:textId="34F9A59C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5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33 (94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8" w14:textId="4132556C" w:rsidR="0024301E" w:rsidRPr="00C665A7" w:rsidRDefault="003B415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>
                    <w:rPr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83 (94.2)</w:t>
                  </w:r>
                </w:p>
              </w:tc>
            </w:tr>
            <w:tr w:rsidR="0024301E" w:rsidRPr="00C665A7" w14:paraId="6BB30BB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A" w14:textId="66B67073" w:rsidR="0024301E" w:rsidRPr="00C665A7" w:rsidRDefault="0024301E" w:rsidP="00E12D7E">
                  <w:pPr>
                    <w:pStyle w:val="NoSpacing"/>
                    <w:rPr>
                      <w:b w:val="0"/>
                      <w:color w:val="auto"/>
                    </w:rPr>
                  </w:pPr>
                  <w:r>
                    <w:rPr>
                      <w:b w:val="0"/>
                      <w:color w:val="auto"/>
                    </w:rPr>
                    <w:t xml:space="preserve">  </w:t>
                  </w:r>
                  <w:r w:rsidR="008D2F2F">
                    <w:rPr>
                      <w:b w:val="0"/>
                      <w:color w:val="auto"/>
                    </w:rPr>
                    <w:t xml:space="preserve">  </w:t>
                  </w:r>
                  <w:r w:rsidRPr="00C665A7">
                    <w:rPr>
                      <w:b w:val="0"/>
                      <w:color w:val="auto"/>
                    </w:rPr>
                    <w:t>Medical aid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AB" w14:textId="2F090C18" w:rsidR="0024301E" w:rsidRPr="00C665A7" w:rsidRDefault="007F1A8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93 (8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AC" w14:textId="3B8A9138" w:rsidR="0024301E" w:rsidRPr="00C665A7" w:rsidRDefault="007F1A8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22 (8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AD" w14:textId="23CFEF42" w:rsidR="0024301E" w:rsidRPr="00C665A7" w:rsidRDefault="007F1A8A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95 (8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E" w14:textId="72533625" w:rsidR="0024301E" w:rsidRPr="00C665A7" w:rsidRDefault="00CE2BD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23 (7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AF" w14:textId="5450644D" w:rsidR="0024301E" w:rsidRPr="00C665A7" w:rsidRDefault="008E5EF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13 (7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0" w14:textId="7AC024D9" w:rsidR="0024301E" w:rsidRPr="00C665A7" w:rsidRDefault="008E5EF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08 (7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1" w14:textId="602C5B91" w:rsidR="0024301E" w:rsidRPr="00C665A7" w:rsidRDefault="008E5EF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62 (6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2" w14:textId="5F3D418E" w:rsidR="0024301E" w:rsidRPr="00C665A7" w:rsidRDefault="008E5EF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71 (6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3" w14:textId="1D9D41FF" w:rsidR="0024301E" w:rsidRPr="00C665A7" w:rsidRDefault="008E5EF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58 (6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4" w14:textId="6F08D723" w:rsidR="0024301E" w:rsidRPr="00C665A7" w:rsidRDefault="008E5EF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77 (5.8)</w:t>
                  </w:r>
                </w:p>
              </w:tc>
            </w:tr>
            <w:tr w:rsidR="0024301E" w:rsidRPr="00C665A7" w14:paraId="6BB30BC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6" w14:textId="0004C70B" w:rsidR="0024301E" w:rsidRPr="00C665A7" w:rsidRDefault="00E12D7E" w:rsidP="00E12D7E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24301E" w:rsidRPr="00C665A7">
                    <w:rPr>
                      <w:b w:val="0"/>
                      <w:bCs/>
                      <w:color w:val="auto"/>
                    </w:rPr>
                    <w:t>Residential area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B7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B8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B9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A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B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C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D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E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BF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0" w14:textId="77777777" w:rsidR="0024301E" w:rsidRPr="00C665A7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</w:tr>
            <w:tr w:rsidR="0024301E" w:rsidRPr="00C665A7" w14:paraId="6BB30BC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2" w14:textId="159537DB" w:rsidR="0024301E" w:rsidRPr="00C665A7" w:rsidRDefault="0024301E" w:rsidP="00E12D7E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8D2F2F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Pr="00C665A7">
                    <w:rPr>
                      <w:b w:val="0"/>
                      <w:bCs/>
                      <w:color w:val="auto"/>
                    </w:rPr>
                    <w:t>Large city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C3" w14:textId="0921BCE1" w:rsidR="0024301E" w:rsidRPr="00C665A7" w:rsidRDefault="00EE2BB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22 (52.2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C4" w14:textId="4DF1D275" w:rsidR="0024301E" w:rsidRPr="00C665A7" w:rsidRDefault="00EE2BB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32 (52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C5" w14:textId="5512C8DD" w:rsidR="0024301E" w:rsidRPr="00C665A7" w:rsidRDefault="00EE2BB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054 (52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6" w14:textId="7D511629" w:rsidR="0024301E" w:rsidRPr="00C665A7" w:rsidRDefault="00EE2BB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76 (53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7" w14:textId="2B24CE11" w:rsidR="0024301E" w:rsidRPr="00C665A7" w:rsidRDefault="00EE2BB3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9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57 (53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8" w14:textId="38528C5F" w:rsidR="0024301E" w:rsidRPr="00C665A7" w:rsidRDefault="00D835A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2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60 (56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9" w14:textId="20C1B427" w:rsidR="0024301E" w:rsidRPr="00C665A7" w:rsidRDefault="00D835A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4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15 (56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A" w14:textId="48E0482A" w:rsidR="0024301E" w:rsidRPr="00C665A7" w:rsidRDefault="00D835A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4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91 (56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B" w14:textId="2DEDFA04" w:rsidR="0024301E" w:rsidRPr="00C665A7" w:rsidRDefault="00D835A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5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97 (57.5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C" w14:textId="3C89016F" w:rsidR="0024301E" w:rsidRPr="00C665A7" w:rsidRDefault="00D835A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>
                    <w:rPr>
                      <w:color w:val="auto"/>
                      <w:spacing w:val="-20"/>
                    </w:rPr>
                    <w:t>6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28 (57.8)</w:t>
                  </w:r>
                </w:p>
              </w:tc>
            </w:tr>
            <w:tr w:rsidR="0024301E" w:rsidRPr="00C665A7" w14:paraId="6BB30BD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CE" w14:textId="24A0ED20" w:rsidR="0024301E" w:rsidRPr="00C665A7" w:rsidRDefault="0024301E" w:rsidP="00E12D7E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E12D7E">
                    <w:rPr>
                      <w:b w:val="0"/>
                      <w:bCs/>
                      <w:color w:val="auto"/>
                    </w:rPr>
                    <w:t xml:space="preserve"> </w:t>
                  </w:r>
                  <w:r w:rsidR="008D2F2F">
                    <w:rPr>
                      <w:b w:val="0"/>
                      <w:bCs/>
                      <w:color w:val="auto"/>
                    </w:rPr>
                    <w:t xml:space="preserve"> </w:t>
                  </w:r>
                  <w:r w:rsidRPr="00C665A7">
                    <w:rPr>
                      <w:b w:val="0"/>
                      <w:bCs/>
                      <w:color w:val="auto"/>
                    </w:rPr>
                    <w:t>Small city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CF" w14:textId="6E57B424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78 (28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D0" w14:textId="5123A66C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91 (30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vAlign w:val="center"/>
                </w:tcPr>
                <w:p w14:paraId="6BB30BD1" w14:textId="4CB0AFB5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07 (30.2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2" w14:textId="2ACC1251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40 (29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3" w14:textId="3E0231D3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639 (30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4" w14:textId="7B605116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136 (28.3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5" w14:textId="13AE1A32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33 (28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6" w14:textId="1329E26E" w:rsidR="0024301E" w:rsidRPr="00C665A7" w:rsidRDefault="004348F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 xml:space="preserve">781 </w:t>
                  </w:r>
                  <w:r w:rsidR="00A327A6">
                    <w:rPr>
                      <w:color w:val="auto"/>
                      <w:spacing w:val="-20"/>
                    </w:rPr>
                    <w:t>(29.2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7" w14:textId="366DD0BF" w:rsidR="0024301E" w:rsidRPr="00C665A7" w:rsidRDefault="00A327A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10 (28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6BB30BD8" w14:textId="12074905" w:rsidR="0024301E" w:rsidRPr="00C665A7" w:rsidRDefault="00A327A6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263 (28.7)</w:t>
                  </w:r>
                </w:p>
              </w:tc>
            </w:tr>
            <w:tr w:rsidR="0024301E" w:rsidRPr="00C665A7" w14:paraId="6BB30BE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DA" w14:textId="6E81C4A4" w:rsidR="0024301E" w:rsidRPr="00C665A7" w:rsidRDefault="0024301E" w:rsidP="00E12D7E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8F390C">
                    <w:rPr>
                      <w:b w:val="0"/>
                      <w:bCs/>
                      <w:color w:val="auto"/>
                    </w:rPr>
                    <w:t xml:space="preserve"> </w:t>
                  </w:r>
                  <w:r w:rsidR="008D2F2F">
                    <w:rPr>
                      <w:b w:val="0"/>
                      <w:bCs/>
                      <w:color w:val="auto"/>
                    </w:rPr>
                    <w:t xml:space="preserve"> </w:t>
                  </w:r>
                  <w:r w:rsidRPr="00C665A7">
                    <w:rPr>
                      <w:b w:val="0"/>
                      <w:bCs/>
                      <w:color w:val="auto"/>
                    </w:rPr>
                    <w:t>Rural area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6BB30BDB" w14:textId="35A6AFF5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64 (18.9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6BB30BDC" w14:textId="5FB467DB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A52AC5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432 (17.1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6BB30BDD" w14:textId="3151A266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86 (17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DE" w14:textId="71E764CC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A50323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85 (16.7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DF" w14:textId="753E48B6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977 (16.0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E0" w14:textId="17EB322A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CE1D72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373 (15.6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E1" w14:textId="192FAD62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517 (14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E2" w14:textId="551B4B70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40 (14.4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E3" w14:textId="39741C48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783 (13.8)</w:t>
                  </w:r>
                </w:p>
              </w:tc>
              <w:tc>
                <w:tcPr>
                  <w:tcW w:w="1077" w:type="dxa"/>
                  <w:tcBorders>
                    <w:top w:val="nil"/>
                    <w:bottom w:val="single" w:sz="4" w:space="0" w:color="auto"/>
                  </w:tcBorders>
                  <w:noWrap/>
                  <w:vAlign w:val="center"/>
                </w:tcPr>
                <w:p w14:paraId="6BB30BE4" w14:textId="74E1B5C5" w:rsidR="0024301E" w:rsidRPr="00C665A7" w:rsidRDefault="007F48B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43454F">
                    <w:rPr>
                      <w:color w:val="auto"/>
                      <w:spacing w:val="-20"/>
                    </w:rPr>
                    <w:t>,</w:t>
                  </w:r>
                  <w:r>
                    <w:rPr>
                      <w:color w:val="auto"/>
                      <w:spacing w:val="-20"/>
                    </w:rPr>
                    <w:t>869 (13.5)</w:t>
                  </w:r>
                </w:p>
              </w:tc>
            </w:tr>
            <w:tr w:rsidR="0024301E" w:rsidRPr="00C665A7" w14:paraId="6BB30BF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6" w14:textId="637E48FC" w:rsidR="0024301E" w:rsidRPr="00583466" w:rsidRDefault="0024301E" w:rsidP="00F56B08">
                  <w:pPr>
                    <w:pStyle w:val="NoSpacing"/>
                    <w:rPr>
                      <w:bCs/>
                      <w:color w:val="auto"/>
                    </w:rPr>
                  </w:pPr>
                  <w:r w:rsidRPr="00583466">
                    <w:rPr>
                      <w:bCs/>
                      <w:color w:val="auto"/>
                    </w:rPr>
                    <w:t>Number of</w:t>
                  </w:r>
                  <w:r w:rsidR="00A96804" w:rsidRPr="00583466">
                    <w:rPr>
                      <w:bCs/>
                      <w:color w:val="auto"/>
                    </w:rPr>
                    <w:t xml:space="preserve"> </w:t>
                  </w:r>
                  <w:r w:rsidR="002D12C6" w:rsidRPr="00583466">
                    <w:rPr>
                      <w:bCs/>
                      <w:color w:val="auto"/>
                    </w:rPr>
                    <w:t xml:space="preserve">outpatient-based </w:t>
                  </w:r>
                  <w:r w:rsidR="00A94CDA" w:rsidRPr="00583466">
                    <w:rPr>
                      <w:bCs/>
                      <w:color w:val="auto"/>
                    </w:rPr>
                    <w:t>single-shot epidural injection</w:t>
                  </w:r>
                  <w:r w:rsidR="005B7357" w:rsidRPr="00583466">
                    <w:rPr>
                      <w:bCs/>
                      <w:color w:val="auto"/>
                    </w:rPr>
                    <w:t xml:space="preserve"> in pain practice</w:t>
                  </w:r>
                  <w:r w:rsidR="00C874BF" w:rsidRPr="00583466">
                    <w:rPr>
                      <w:bCs/>
                      <w:color w:val="auto"/>
                    </w:rPr>
                    <w:t xml:space="preserve"> 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vAlign w:val="center"/>
                </w:tcPr>
                <w:p w14:paraId="6BB30BE7" w14:textId="0D7ADD4A" w:rsidR="0024301E" w:rsidRPr="00583466" w:rsidRDefault="00C8694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0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796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vAlign w:val="center"/>
                </w:tcPr>
                <w:p w14:paraId="6BB30BE8" w14:textId="3D881755" w:rsidR="0024301E" w:rsidRPr="00583466" w:rsidRDefault="003C5D8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55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vAlign w:val="center"/>
                </w:tcPr>
                <w:p w14:paraId="6BB30BE9" w14:textId="4C961725" w:rsidR="0024301E" w:rsidRPr="00583466" w:rsidRDefault="003C5D8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7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751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A" w14:textId="3502B75D" w:rsidR="0024301E" w:rsidRPr="00583466" w:rsidRDefault="003C5D8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Pr="00583466">
                    <w:rPr>
                      <w:color w:val="auto"/>
                      <w:spacing w:val="-20"/>
                    </w:rPr>
                    <w:t>1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033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B" w14:textId="44414B38" w:rsidR="0024301E" w:rsidRPr="00583466" w:rsidRDefault="003C5D8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Pr="00583466">
                    <w:rPr>
                      <w:color w:val="auto"/>
                      <w:spacing w:val="-20"/>
                    </w:rPr>
                    <w:t>6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66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C" w14:textId="17EF746B" w:rsidR="0024301E" w:rsidRPr="00583466" w:rsidRDefault="003C5D88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Pr="00583466">
                    <w:rPr>
                      <w:color w:val="auto"/>
                      <w:spacing w:val="-20"/>
                    </w:rPr>
                    <w:t>5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77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D" w14:textId="5851F4E0" w:rsidR="0024301E" w:rsidRPr="00583466" w:rsidRDefault="00B42A9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Pr="00583466">
                    <w:rPr>
                      <w:color w:val="auto"/>
                      <w:spacing w:val="-20"/>
                    </w:rPr>
                    <w:t>6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98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E" w14:textId="5B2C2491" w:rsidR="0024301E" w:rsidRPr="00583466" w:rsidRDefault="00B42A9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Pr="00583466">
                    <w:rPr>
                      <w:color w:val="auto"/>
                      <w:spacing w:val="-20"/>
                    </w:rPr>
                    <w:t>9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30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EF" w14:textId="4783BDCB" w:rsidR="0024301E" w:rsidRPr="00583466" w:rsidRDefault="00B42A9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Pr="00583466">
                    <w:rPr>
                      <w:color w:val="auto"/>
                      <w:spacing w:val="-20"/>
                    </w:rPr>
                    <w:t>0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92</w:t>
                  </w:r>
                </w:p>
              </w:tc>
              <w:tc>
                <w:tcPr>
                  <w:tcW w:w="1077" w:type="dxa"/>
                  <w:tcBorders>
                    <w:top w:val="single" w:sz="4" w:space="0" w:color="auto"/>
                  </w:tcBorders>
                  <w:noWrap/>
                  <w:vAlign w:val="center"/>
                </w:tcPr>
                <w:p w14:paraId="6BB30BF0" w14:textId="2414FCE6" w:rsidR="0024301E" w:rsidRPr="00583466" w:rsidRDefault="00B42A9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4939FE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362</w:t>
                  </w:r>
                </w:p>
              </w:tc>
            </w:tr>
            <w:tr w:rsidR="00D736CD" w:rsidRPr="00C665A7" w14:paraId="6BB30BFD" w14:textId="77777777" w:rsidTr="00375926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BF2" w14:textId="763142D5" w:rsidR="00D736CD" w:rsidRPr="00583466" w:rsidRDefault="00A9455B" w:rsidP="00A9455B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 </w:t>
                  </w:r>
                  <w:r w:rsidR="00F56B08" w:rsidRPr="00583466">
                    <w:rPr>
                      <w:b w:val="0"/>
                      <w:bCs/>
                      <w:color w:val="auto"/>
                    </w:rPr>
                    <w:t>P</w:t>
                  </w:r>
                  <w:r w:rsidR="00D736CD" w:rsidRPr="00583466">
                    <w:rPr>
                      <w:b w:val="0"/>
                      <w:bCs/>
                      <w:color w:val="auto"/>
                    </w:rPr>
                    <w:t xml:space="preserve">er </w:t>
                  </w:r>
                  <w:r w:rsidR="005A6330" w:rsidRPr="00583466">
                    <w:rPr>
                      <w:b w:val="0"/>
                      <w:bCs/>
                      <w:color w:val="auto"/>
                    </w:rPr>
                    <w:t>1,000 persons</w:t>
                  </w:r>
                </w:p>
              </w:tc>
              <w:tc>
                <w:tcPr>
                  <w:tcW w:w="1077" w:type="dxa"/>
                </w:tcPr>
                <w:p w14:paraId="6BB30BF3" w14:textId="5B9D3BBC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39.7</w:t>
                  </w:r>
                </w:p>
              </w:tc>
              <w:tc>
                <w:tcPr>
                  <w:tcW w:w="1077" w:type="dxa"/>
                </w:tcPr>
                <w:p w14:paraId="6BB30BF4" w14:textId="1866AB50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43.2</w:t>
                  </w:r>
                </w:p>
              </w:tc>
              <w:tc>
                <w:tcPr>
                  <w:tcW w:w="1077" w:type="dxa"/>
                </w:tcPr>
                <w:p w14:paraId="6BB30BF5" w14:textId="26BB96D1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45.8</w:t>
                  </w:r>
                </w:p>
              </w:tc>
              <w:tc>
                <w:tcPr>
                  <w:tcW w:w="1077" w:type="dxa"/>
                  <w:noWrap/>
                </w:tcPr>
                <w:p w14:paraId="6BB30BF6" w14:textId="55B36302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48.8</w:t>
                  </w:r>
                </w:p>
              </w:tc>
              <w:tc>
                <w:tcPr>
                  <w:tcW w:w="1077" w:type="dxa"/>
                  <w:noWrap/>
                </w:tcPr>
                <w:p w14:paraId="6BB30BF7" w14:textId="6E9A4BAD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54</w:t>
                  </w:r>
                  <w:r w:rsidR="00116581" w:rsidRPr="00583466">
                    <w:rPr>
                      <w:color w:val="auto"/>
                    </w:rPr>
                    <w:t>.0</w:t>
                  </w:r>
                </w:p>
              </w:tc>
              <w:tc>
                <w:tcPr>
                  <w:tcW w:w="1077" w:type="dxa"/>
                  <w:noWrap/>
                </w:tcPr>
                <w:p w14:paraId="6BB30BF8" w14:textId="6564D942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62.6</w:t>
                  </w:r>
                </w:p>
              </w:tc>
              <w:tc>
                <w:tcPr>
                  <w:tcW w:w="1077" w:type="dxa"/>
                  <w:noWrap/>
                </w:tcPr>
                <w:p w14:paraId="6BB30BF9" w14:textId="4CC8AC1A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72.3</w:t>
                  </w:r>
                </w:p>
              </w:tc>
              <w:tc>
                <w:tcPr>
                  <w:tcW w:w="1077" w:type="dxa"/>
                  <w:noWrap/>
                </w:tcPr>
                <w:p w14:paraId="6BB30BFA" w14:textId="32068633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75.2</w:t>
                  </w:r>
                </w:p>
              </w:tc>
              <w:tc>
                <w:tcPr>
                  <w:tcW w:w="1077" w:type="dxa"/>
                  <w:noWrap/>
                </w:tcPr>
                <w:p w14:paraId="6BB30BFB" w14:textId="0D7C0D44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75.3</w:t>
                  </w:r>
                </w:p>
              </w:tc>
              <w:tc>
                <w:tcPr>
                  <w:tcW w:w="1077" w:type="dxa"/>
                  <w:noWrap/>
                </w:tcPr>
                <w:p w14:paraId="6BB30BFC" w14:textId="26EB8B61" w:rsidR="00D736CD" w:rsidRPr="00583466" w:rsidRDefault="00D736CD" w:rsidP="00D736CD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</w:rPr>
                    <w:t>79.0</w:t>
                  </w:r>
                </w:p>
              </w:tc>
            </w:tr>
            <w:tr w:rsidR="008E03DE" w:rsidRPr="00C665A7" w14:paraId="594640D8" w14:textId="77777777" w:rsidTr="00DA34D7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41DE6F2E" w14:textId="5D390C84" w:rsidR="008E03DE" w:rsidRPr="00583466" w:rsidRDefault="00A9455B" w:rsidP="008E03DE">
                  <w:pPr>
                    <w:pStyle w:val="NoSpacing"/>
                    <w:ind w:left="400" w:hangingChars="200" w:hanging="400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 </w:t>
                  </w:r>
                  <w:r w:rsidR="008E03DE" w:rsidRPr="00583466">
                    <w:rPr>
                      <w:b w:val="0"/>
                      <w:bCs/>
                      <w:color w:val="auto"/>
                    </w:rPr>
                    <w:t xml:space="preserve">Per patient </w:t>
                  </w:r>
                </w:p>
              </w:tc>
              <w:tc>
                <w:tcPr>
                  <w:tcW w:w="1077" w:type="dxa"/>
                  <w:vAlign w:val="center"/>
                </w:tcPr>
                <w:p w14:paraId="0D5C1141" w14:textId="29315902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1 [1, 2]</w:t>
                  </w:r>
                </w:p>
              </w:tc>
              <w:tc>
                <w:tcPr>
                  <w:tcW w:w="1077" w:type="dxa"/>
                  <w:vAlign w:val="center"/>
                </w:tcPr>
                <w:p w14:paraId="200EA06A" w14:textId="7C50848D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</w:tcPr>
                <w:p w14:paraId="6C2CC604" w14:textId="537C6CCD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0CB57A8C" w14:textId="701F2C8C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292B0056" w14:textId="610C5914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71B8B4E9" w14:textId="04217472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56014E65" w14:textId="5EC96ACA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0B296D5C" w14:textId="1935318D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4F550EC7" w14:textId="1A5027E9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  <w:tc>
                <w:tcPr>
                  <w:tcW w:w="1077" w:type="dxa"/>
                  <w:noWrap/>
                </w:tcPr>
                <w:p w14:paraId="0D24D684" w14:textId="7C60325C" w:rsidR="008E03DE" w:rsidRPr="00583466" w:rsidRDefault="008E03DE" w:rsidP="008E03D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</w:rPr>
                  </w:pPr>
                  <w:r w:rsidRPr="00583466">
                    <w:rPr>
                      <w:color w:val="auto"/>
                    </w:rPr>
                    <w:t>2 [1, 3]</w:t>
                  </w:r>
                </w:p>
              </w:tc>
            </w:tr>
            <w:tr w:rsidR="0024301E" w:rsidRPr="00C665A7" w14:paraId="6BB30C0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BFE" w14:textId="421B4192" w:rsidR="0024301E" w:rsidRPr="00583466" w:rsidRDefault="002D12C6" w:rsidP="002D12C6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24301E" w:rsidRPr="00583466">
                    <w:rPr>
                      <w:b w:val="0"/>
                      <w:bCs/>
                      <w:color w:val="auto"/>
                    </w:rPr>
                    <w:t>Spinal pain disorder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BFF" w14:textId="6832E900" w:rsidR="0024301E" w:rsidRPr="00583466" w:rsidRDefault="005A723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9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552 (97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00" w14:textId="42963AE0" w:rsidR="0024301E" w:rsidRPr="00583466" w:rsidRDefault="005A723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53 (97.3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01" w14:textId="135CC95B" w:rsidR="0024301E" w:rsidRPr="00583466" w:rsidRDefault="005A723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6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15 (97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2" w14:textId="35608721" w:rsidR="0024301E" w:rsidRPr="00583466" w:rsidRDefault="005A723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9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80 (97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3" w14:textId="5E8F1D87" w:rsidR="0024301E" w:rsidRPr="00583466" w:rsidRDefault="005A7232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Pr="00583466">
                    <w:rPr>
                      <w:color w:val="auto"/>
                      <w:spacing w:val="-20"/>
                    </w:rPr>
                    <w:t>5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36 (97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4" w14:textId="2F0C6ECC" w:rsidR="0024301E" w:rsidRPr="00583466" w:rsidRDefault="007A599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46 (98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5" w14:textId="7CCD51F9" w:rsidR="0024301E" w:rsidRPr="00583466" w:rsidRDefault="007A599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Pr="00583466">
                    <w:rPr>
                      <w:color w:val="auto"/>
                      <w:spacing w:val="-20"/>
                    </w:rPr>
                    <w:t>5188 (98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6" w14:textId="70227071" w:rsidR="0024301E" w:rsidRPr="00583466" w:rsidRDefault="007A599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Pr="00583466">
                    <w:rPr>
                      <w:color w:val="auto"/>
                      <w:spacing w:val="-20"/>
                    </w:rPr>
                    <w:t>8647 (98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7" w14:textId="30204037" w:rsidR="0024301E" w:rsidRPr="00583466" w:rsidRDefault="007A599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7</w:t>
                  </w:r>
                  <w:r w:rsidRPr="00583466">
                    <w:rPr>
                      <w:color w:val="auto"/>
                      <w:spacing w:val="-20"/>
                    </w:rPr>
                    <w:t>8940 (98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08" w14:textId="049D020D" w:rsidR="0024301E" w:rsidRPr="00583466" w:rsidRDefault="007A5994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Pr="00583466">
                    <w:rPr>
                      <w:color w:val="auto"/>
                      <w:spacing w:val="-20"/>
                    </w:rPr>
                    <w:t>3222 (98.6)</w:t>
                  </w:r>
                </w:p>
              </w:tc>
            </w:tr>
            <w:tr w:rsidR="0024301E" w:rsidRPr="00C665A7" w14:paraId="6BB30C3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2E" w14:textId="33B250A3" w:rsidR="0024301E" w:rsidRPr="00583466" w:rsidRDefault="0016784F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24301E" w:rsidRPr="00583466">
                    <w:rPr>
                      <w:b w:val="0"/>
                      <w:bCs/>
                      <w:color w:val="auto"/>
                    </w:rPr>
                    <w:t>Institution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2F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30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31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2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3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4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5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6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7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8" w14:textId="77777777" w:rsidR="0024301E" w:rsidRPr="00583466" w:rsidRDefault="0024301E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</w:tr>
            <w:tr w:rsidR="0024301E" w:rsidRPr="00C665A7" w14:paraId="6BB30C4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3A" w14:textId="4C5F1945" w:rsidR="0024301E" w:rsidRPr="00583466" w:rsidRDefault="0024301E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156B8D"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Pr="00583466">
                    <w:rPr>
                      <w:b w:val="0"/>
                      <w:bCs/>
                      <w:color w:val="auto"/>
                    </w:rPr>
                    <w:t>Clinic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3B" w14:textId="04219266" w:rsidR="0024301E" w:rsidRPr="00583466" w:rsidRDefault="0038056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45 (83.7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3C" w14:textId="185D719A" w:rsidR="0024301E" w:rsidRPr="00583466" w:rsidRDefault="0038056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7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07 (83.8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3D" w14:textId="69A552D7" w:rsidR="0024301E" w:rsidRPr="00583466" w:rsidRDefault="0038056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9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43 (82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E" w14:textId="532CDEFE" w:rsidR="0024301E" w:rsidRPr="00583466" w:rsidRDefault="0038056B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064 (80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3F" w14:textId="336CAA52" w:rsidR="0024301E" w:rsidRPr="00583466" w:rsidRDefault="00694C9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550 (78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0" w14:textId="0B034362" w:rsidR="0024301E" w:rsidRPr="00583466" w:rsidRDefault="00694C9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Pr="00583466">
                    <w:rPr>
                      <w:color w:val="auto"/>
                      <w:spacing w:val="-20"/>
                    </w:rPr>
                    <w:t>0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25 (76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1" w14:textId="5C40089B" w:rsidR="0024301E" w:rsidRPr="00583466" w:rsidRDefault="00694C9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Pr="00583466">
                    <w:rPr>
                      <w:color w:val="auto"/>
                      <w:spacing w:val="-20"/>
                    </w:rPr>
                    <w:t>7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503 (75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2" w14:textId="79972DC2" w:rsidR="0024301E" w:rsidRPr="00583466" w:rsidRDefault="00694C9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Pr="00583466">
                    <w:rPr>
                      <w:color w:val="auto"/>
                      <w:spacing w:val="-20"/>
                    </w:rPr>
                    <w:t>9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37 (75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3" w14:textId="15F9067E" w:rsidR="0024301E" w:rsidRPr="00583466" w:rsidRDefault="00694C9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Pr="00583466">
                    <w:rPr>
                      <w:color w:val="auto"/>
                      <w:spacing w:val="-20"/>
                    </w:rPr>
                    <w:t>0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366 (75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4" w14:textId="076542DD" w:rsidR="0024301E" w:rsidRPr="00583466" w:rsidRDefault="00CB77A9" w:rsidP="0024301E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Pr="00583466">
                    <w:rPr>
                      <w:color w:val="auto"/>
                      <w:spacing w:val="-20"/>
                    </w:rPr>
                    <w:t>2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27 (74.2)</w:t>
                  </w:r>
                </w:p>
              </w:tc>
            </w:tr>
            <w:tr w:rsidR="00576885" w:rsidRPr="00C665A7" w14:paraId="6BB30C5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46" w14:textId="717D70F2" w:rsidR="00576885" w:rsidRPr="00583466" w:rsidRDefault="00576885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156B8D"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Pr="00583466">
                    <w:rPr>
                      <w:b w:val="0"/>
                      <w:bCs/>
                      <w:color w:val="auto"/>
                    </w:rPr>
                    <w:t>Community hospital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47" w14:textId="16FA0E0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91 (9.5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48" w14:textId="53DBECB2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32 (9.9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49" w14:textId="0667F772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5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247 (11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A" w14:textId="7B73A696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6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16 (12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B" w14:textId="6ACEE34E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8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67 (14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C" w14:textId="173CADB8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Pr="00583466">
                    <w:rPr>
                      <w:color w:val="auto"/>
                      <w:spacing w:val="-20"/>
                    </w:rPr>
                    <w:t>0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746 (16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D" w14:textId="1F96F841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Pr="00583466">
                    <w:rPr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95 (18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E" w14:textId="37C367A2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43 (18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4F" w14:textId="0D7ABCE2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Pr="00583466">
                    <w:rPr>
                      <w:color w:val="auto"/>
                      <w:spacing w:val="-20"/>
                    </w:rPr>
                    <w:t>4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276 (17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0" w14:textId="52C2C684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Pr="00583466">
                    <w:rPr>
                      <w:color w:val="auto"/>
                      <w:spacing w:val="-20"/>
                    </w:rPr>
                    <w:t>5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97 (19.0)</w:t>
                  </w:r>
                </w:p>
              </w:tc>
            </w:tr>
            <w:tr w:rsidR="00576885" w:rsidRPr="00C665A7" w14:paraId="6BB30C5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52" w14:textId="4D2DC05C" w:rsidR="00576885" w:rsidRPr="00583466" w:rsidRDefault="00576885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156B8D"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Pr="00583466">
                    <w:rPr>
                      <w:b w:val="0"/>
                      <w:bCs/>
                      <w:color w:val="auto"/>
                    </w:rPr>
                    <w:t>General hospital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53" w14:textId="11F8D426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715 (4.2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54" w14:textId="37145B01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35 (3.6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55" w14:textId="5D8C951F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41 (4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6" w14:textId="1ECAD369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 xml:space="preserve"> </w:t>
                  </w:r>
                  <w:r w:rsidRPr="00583466">
                    <w:rPr>
                      <w:color w:val="auto"/>
                      <w:spacing w:val="-20"/>
                    </w:rPr>
                    <w:t>2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16 (4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7" w14:textId="1DF3072C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398 (4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8" w14:textId="0DE11848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093 (4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9" w14:textId="7DBE9633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227 (4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A" w14:textId="5E6B8AF1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398 (4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B" w14:textId="38ACEAEA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80 (4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5C" w14:textId="15469291" w:rsidR="00576885" w:rsidRPr="00583466" w:rsidRDefault="002F7B3D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52 (4.6)</w:t>
                  </w:r>
                </w:p>
              </w:tc>
            </w:tr>
            <w:tr w:rsidR="00576885" w:rsidRPr="00C665A7" w14:paraId="6BB30C6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5E" w14:textId="4A7AA2C4" w:rsidR="00576885" w:rsidRPr="00583466" w:rsidRDefault="00576885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="00156B8D" w:rsidRPr="00583466">
                    <w:rPr>
                      <w:b w:val="0"/>
                      <w:bCs/>
                      <w:color w:val="auto"/>
                    </w:rPr>
                    <w:t xml:space="preserve">  </w:t>
                  </w:r>
                  <w:r w:rsidRPr="00583466">
                    <w:rPr>
                      <w:b w:val="0"/>
                      <w:bCs/>
                      <w:color w:val="auto"/>
                    </w:rPr>
                    <w:t>Tertiary hospital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5F" w14:textId="11EF72B9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045 (2.6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60" w14:textId="22F4163F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81 (2.6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61" w14:textId="7541B5C1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20 (2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2" w14:textId="661D33FD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37 (2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3" w14:textId="0F66E2C0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551 (2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4" w14:textId="0F6D2A9F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513 (2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5" w14:textId="13951266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773 (2.3(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6" w14:textId="5EBE1844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52 (2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7" w14:textId="5CBCF16B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70 (2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8" w14:textId="4F718BA2" w:rsidR="00576885" w:rsidRPr="00583466" w:rsidRDefault="00962D4F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86 (2.2)</w:t>
                  </w:r>
                </w:p>
              </w:tc>
            </w:tr>
            <w:tr w:rsidR="00576885" w:rsidRPr="00C665A7" w14:paraId="6BB30C7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6A" w14:textId="20C6D2C6" w:rsidR="00576885" w:rsidRPr="00583466" w:rsidRDefault="0016784F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D</w:t>
                  </w:r>
                  <w:r w:rsidR="00576885" w:rsidRPr="00583466">
                    <w:rPr>
                      <w:b w:val="0"/>
                      <w:bCs/>
                      <w:color w:val="auto"/>
                    </w:rPr>
                    <w:t>epartment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6B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6C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6D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E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6F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0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1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2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3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4" w14:textId="77777777" w:rsidR="00576885" w:rsidRPr="00583466" w:rsidRDefault="00576885" w:rsidP="00576885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</w:p>
              </w:tc>
            </w:tr>
            <w:tr w:rsidR="00935907" w:rsidRPr="00C665A7" w14:paraId="6BB30C8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76" w14:textId="0690AD75" w:rsidR="00935907" w:rsidRPr="00583466" w:rsidRDefault="0016784F" w:rsidP="0016784F">
                  <w:pPr>
                    <w:pStyle w:val="NoSpacing"/>
                    <w:rPr>
                      <w:b w:val="0"/>
                      <w:bCs/>
                      <w:color w:val="auto"/>
                    </w:rPr>
                  </w:pPr>
                  <w:r w:rsidRPr="00583466">
                    <w:rPr>
                      <w:b w:val="0"/>
                      <w:bCs/>
                      <w:color w:val="auto"/>
                    </w:rPr>
                    <w:t xml:space="preserve">    </w:t>
                  </w:r>
                  <w:r w:rsidR="003F7EB6" w:rsidRPr="00583466">
                    <w:rPr>
                      <w:b w:val="0"/>
                      <w:bCs/>
                      <w:color w:val="auto"/>
                    </w:rPr>
                    <w:t>Anesthesiology</w:t>
                  </w:r>
                  <w:r w:rsidR="00BB6F4F" w:rsidRPr="00583466">
                    <w:rPr>
                      <w:b w:val="0"/>
                      <w:bCs/>
                      <w:color w:val="auto"/>
                      <w:vertAlign w:val="superscript"/>
                    </w:rPr>
                    <w:t>a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77" w14:textId="2A10F089" w:rsidR="00935907" w:rsidRPr="00583466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2</w:t>
                  </w:r>
                  <w:r w:rsidRPr="00583466">
                    <w:rPr>
                      <w:color w:val="auto"/>
                      <w:spacing w:val="-20"/>
                    </w:rPr>
                    <w:t>6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83 (66.1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78" w14:textId="09064369" w:rsidR="00935907" w:rsidRPr="00583466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color w:val="auto"/>
                      <w:spacing w:val="-20"/>
                    </w:rPr>
                    <w:t>29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26 (64.9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79" w14:textId="74E691BD" w:rsidR="00935907" w:rsidRPr="00583466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0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79 (64.7</w:t>
                  </w:r>
                  <w:r w:rsidR="00E515D1" w:rsidRPr="00583466">
                    <w:rPr>
                      <w:color w:val="auto"/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A" w14:textId="096070BE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812 (62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B" w14:textId="7915A954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3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565 (59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C" w14:textId="6A08CC88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3</w:t>
                  </w:r>
                  <w:r w:rsidRPr="00583466">
                    <w:rPr>
                      <w:color w:val="auto"/>
                      <w:spacing w:val="-20"/>
                    </w:rPr>
                    <w:t>7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696 (57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D" w14:textId="58EF8DDF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04 (54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E" w14:textId="3DB5C4F1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963 (52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7F" w14:textId="57866A9D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1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458 (51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0" w14:textId="5206A037" w:rsidR="00935907" w:rsidRPr="00583466" w:rsidRDefault="00E515D1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pacing w:val="-20"/>
                    </w:rPr>
                  </w:pPr>
                  <w:r w:rsidRPr="00583466">
                    <w:rPr>
                      <w:rFonts w:hint="eastAsia"/>
                      <w:color w:val="auto"/>
                      <w:spacing w:val="-20"/>
                    </w:rPr>
                    <w:t>4</w:t>
                  </w:r>
                  <w:r w:rsidRPr="00583466">
                    <w:rPr>
                      <w:color w:val="auto"/>
                      <w:spacing w:val="-20"/>
                    </w:rPr>
                    <w:t>2</w:t>
                  </w:r>
                  <w:r w:rsidR="008C2129" w:rsidRPr="00583466">
                    <w:rPr>
                      <w:color w:val="auto"/>
                      <w:spacing w:val="-20"/>
                    </w:rPr>
                    <w:t>,</w:t>
                  </w:r>
                  <w:r w:rsidRPr="00583466">
                    <w:rPr>
                      <w:color w:val="auto"/>
                      <w:spacing w:val="-20"/>
                    </w:rPr>
                    <w:t>167 (50.0)</w:t>
                  </w:r>
                </w:p>
              </w:tc>
            </w:tr>
            <w:tr w:rsidR="00935907" w:rsidRPr="00C665A7" w14:paraId="6BB30C8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82" w14:textId="6E3C90FE" w:rsidR="00935907" w:rsidRPr="0005003C" w:rsidRDefault="00935907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</w:t>
                  </w:r>
                  <w:r w:rsidR="00156B8D">
                    <w:rPr>
                      <w:b w:val="0"/>
                      <w:bCs/>
                    </w:rPr>
                    <w:t xml:space="preserve">  </w:t>
                  </w:r>
                  <w:r w:rsidRPr="0005003C">
                    <w:rPr>
                      <w:b w:val="0"/>
                      <w:bCs/>
                    </w:rPr>
                    <w:t>Spine surgery</w:t>
                  </w:r>
                  <w:r w:rsidR="00BB6F4F" w:rsidRPr="00BB6F4F">
                    <w:rPr>
                      <w:b w:val="0"/>
                      <w:bCs/>
                      <w:vertAlign w:val="superscript"/>
                    </w:rPr>
                    <w:t>b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83" w14:textId="66E87CA0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10 (17.2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84" w14:textId="5054C26C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31 (18.1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85" w14:textId="4C71FDC4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9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44 (19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6" w14:textId="53D1D7DA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1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67 (21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7" w14:textId="4F0DE397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3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817 (24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8" w14:textId="6E9B7524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79 (26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9" w14:textId="79229467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2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82 (29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A" w14:textId="01511C09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4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90 (30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B" w14:textId="5AB4F395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4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18 (30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8C" w14:textId="633D3A11" w:rsidR="00935907" w:rsidRPr="00C665A7" w:rsidRDefault="005739B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73 (33.2)</w:t>
                  </w:r>
                </w:p>
              </w:tc>
            </w:tr>
            <w:tr w:rsidR="00935907" w:rsidRPr="00C665A7" w14:paraId="6BB30C9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8E" w14:textId="5ACC021A" w:rsidR="00935907" w:rsidRPr="0005003C" w:rsidRDefault="00935907" w:rsidP="0016784F">
                  <w:pPr>
                    <w:pStyle w:val="NoSpacing"/>
                    <w:rPr>
                      <w:b w:val="0"/>
                      <w:bCs/>
                      <w:spacing w:val="-20"/>
                    </w:rPr>
                  </w:pPr>
                  <w:r>
                    <w:rPr>
                      <w:b w:val="0"/>
                      <w:bCs/>
                    </w:rPr>
                    <w:lastRenderedPageBreak/>
                    <w:t xml:space="preserve">  </w:t>
                  </w:r>
                  <w:r w:rsidR="00156B8D">
                    <w:rPr>
                      <w:b w:val="0"/>
                      <w:bCs/>
                    </w:rPr>
                    <w:t xml:space="preserve">  </w:t>
                  </w:r>
                  <w:r w:rsidRPr="0005003C">
                    <w:rPr>
                      <w:b w:val="0"/>
                      <w:bCs/>
                    </w:rPr>
                    <w:t>Others</w:t>
                  </w:r>
                  <w:r w:rsidR="00BB6F4F" w:rsidRPr="00BB6F4F">
                    <w:rPr>
                      <w:b w:val="0"/>
                      <w:bCs/>
                      <w:vertAlign w:val="superscript"/>
                    </w:rPr>
                    <w:t>c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8F" w14:textId="0002038F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6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803 (16.7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90" w14:textId="5EB39AAD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98 (16.9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91" w14:textId="4C2116A7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28 (16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2" w14:textId="3452B431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54 (16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3" w14:textId="62E0FD3B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9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84 (16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4" w14:textId="5CE9C9F5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0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02 (15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5" w14:textId="3EA41EF1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2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812 (16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6" w14:textId="1FAD2784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3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77 (17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7" w14:textId="6AF18034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4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16 (17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8" w14:textId="3EE98115" w:rsidR="00935907" w:rsidRPr="00C665A7" w:rsidRDefault="00265B9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4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22 (16.9)</w:t>
                  </w:r>
                </w:p>
              </w:tc>
            </w:tr>
            <w:tr w:rsidR="00935907" w:rsidRPr="00C665A7" w14:paraId="6BB30CA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9A" w14:textId="452491ED" w:rsidR="00935907" w:rsidRPr="0005003C" w:rsidRDefault="0016784F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</w:t>
                  </w:r>
                  <w:r w:rsidR="00A94CDA">
                    <w:rPr>
                      <w:b w:val="0"/>
                      <w:bCs/>
                    </w:rPr>
                    <w:t>Type of epidural injection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9B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9C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9D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E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9F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0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1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2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3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4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</w:tr>
            <w:tr w:rsidR="00935907" w:rsidRPr="00C665A7" w14:paraId="6BB30CB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A6" w14:textId="6A8C5AAF" w:rsidR="00935907" w:rsidRPr="0005003C" w:rsidRDefault="00935907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</w:t>
                  </w:r>
                  <w:r w:rsidR="00095740">
                    <w:rPr>
                      <w:b w:val="0"/>
                      <w:bCs/>
                    </w:rPr>
                    <w:t xml:space="preserve">  </w:t>
                  </w:r>
                  <w:r w:rsidRPr="0005003C">
                    <w:rPr>
                      <w:b w:val="0"/>
                      <w:bCs/>
                    </w:rPr>
                    <w:t>Epidural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A7" w14:textId="684F3AF8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02 (91.7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A8" w14:textId="2B41B8D7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>
                    <w:rPr>
                      <w:spacing w:val="-20"/>
                    </w:rPr>
                    <w:t>0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43 (90.6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A9" w14:textId="3B34D7AD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9</w:t>
                  </w:r>
                  <w:r>
                    <w:rPr>
                      <w:spacing w:val="-20"/>
                    </w:rPr>
                    <w:t>0 (0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A" w14:textId="5145C79A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2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B" w14:textId="51C88BD1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C" w14:textId="2695306E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D" w14:textId="638D287E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E" w14:textId="5F553EEF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AF" w14:textId="486C5904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0" w14:textId="686DC653" w:rsidR="00935907" w:rsidRPr="00C665A7" w:rsidRDefault="007C21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</w:tr>
            <w:tr w:rsidR="00935907" w:rsidRPr="00C665A7" w14:paraId="6BB30CB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B2" w14:textId="1705A1A9" w:rsidR="00935907" w:rsidRPr="0005003C" w:rsidRDefault="0016784F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  </w:t>
                  </w:r>
                  <w:r w:rsidR="00935907" w:rsidRPr="0005003C">
                    <w:rPr>
                      <w:b w:val="0"/>
                      <w:bCs/>
                    </w:rPr>
                    <w:t>Lumbosacral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B3" w14:textId="1F68CEB3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B4" w14:textId="384FD103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B5" w14:textId="2C6EE554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>
                    <w:rPr>
                      <w:spacing w:val="-20"/>
                    </w:rPr>
                    <w:t>1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45 (86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6" w14:textId="63D78827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>
                    <w:rPr>
                      <w:spacing w:val="-20"/>
                    </w:rPr>
                    <w:t>3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86 (85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7" w14:textId="6C5FB76B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>
                    <w:rPr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07 (83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8" w14:textId="0FF59ACB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3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70 (80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9" w14:textId="3943D034" w:rsidR="00935907" w:rsidRPr="00C665A7" w:rsidRDefault="00E5523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9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70 (77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A" w14:textId="50D1A6CE" w:rsidR="00935907" w:rsidRPr="00C665A7" w:rsidRDefault="00625D25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8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36 (73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B" w14:textId="4DD04C5E" w:rsidR="00935907" w:rsidRPr="00C665A7" w:rsidRDefault="00625D25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7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19 (71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BC" w14:textId="1F09D37B" w:rsidR="00935907" w:rsidRPr="00C665A7" w:rsidRDefault="00625D25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8</w:t>
                  </w:r>
                  <w:r w:rsidR="008C2129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76 (69.0)</w:t>
                  </w:r>
                </w:p>
              </w:tc>
            </w:tr>
            <w:tr w:rsidR="00935907" w:rsidRPr="00C665A7" w14:paraId="6BB30CC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BE" w14:textId="7DEF29A7" w:rsidR="00935907" w:rsidRPr="0005003C" w:rsidRDefault="0016784F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  </w:t>
                  </w:r>
                  <w:r w:rsidR="00935907" w:rsidRPr="0005003C">
                    <w:rPr>
                      <w:b w:val="0"/>
                      <w:bCs/>
                    </w:rPr>
                    <w:t>Cervicothoracic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BF" w14:textId="26040484" w:rsidR="00935907" w:rsidRPr="00C665A7" w:rsidRDefault="00B521B5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C0" w14:textId="1E4FDDBE" w:rsidR="00935907" w:rsidRPr="00C665A7" w:rsidRDefault="00B521B5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C1" w14:textId="5A550B2A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84 (6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2" w14:textId="2EDA0FEE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13 (6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3" w14:textId="6B9CBD66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82 (6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4" w14:textId="750D1726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80 (6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5" w14:textId="61F5A01D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12 (7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6" w14:textId="061319F4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6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44 (8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7" w14:textId="0AE1232D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94 (8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8" w14:textId="21621744" w:rsidR="00935907" w:rsidRPr="00C665A7" w:rsidRDefault="00250B8C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14 (8.7)</w:t>
                  </w:r>
                </w:p>
              </w:tc>
            </w:tr>
            <w:tr w:rsidR="00083883" w:rsidRPr="00C665A7" w14:paraId="6BB30CD5" w14:textId="77777777" w:rsidTr="00375926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CA" w14:textId="22B880BF" w:rsidR="00083883" w:rsidRPr="0005003C" w:rsidRDefault="00083883" w:rsidP="00DD41D0">
                  <w:pPr>
                    <w:pStyle w:val="NoSpacing"/>
                    <w:ind w:firstLineChars="300" w:firstLine="600"/>
                    <w:rPr>
                      <w:b w:val="0"/>
                      <w:bCs/>
                    </w:rPr>
                  </w:pPr>
                  <w:r w:rsidRPr="0005003C">
                    <w:rPr>
                      <w:rFonts w:hint="eastAsia"/>
                      <w:b w:val="0"/>
                      <w:bCs/>
                    </w:rPr>
                    <w:t>Spinal nerve</w:t>
                  </w:r>
                  <w:r w:rsidR="00BB6F4F">
                    <w:rPr>
                      <w:b w:val="0"/>
                      <w:bCs/>
                      <w:vertAlign w:val="superscript"/>
                    </w:rPr>
                    <w:t>d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CB" w14:textId="3905D367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04 (6.6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CC" w14:textId="0ABC445C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86 (6.9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CD" w14:textId="12B495A6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2 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E" w14:textId="30E9D372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CF" w14:textId="7156841C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0" w14:textId="12F170DD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1" w14:textId="4360AA0A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CD2" w14:textId="2034951B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2624FE">
                    <w:rPr>
                      <w:rFonts w:hint="eastAsia"/>
                      <w:spacing w:val="-20"/>
                    </w:rPr>
                    <w:t>0</w:t>
                  </w:r>
                  <w:r w:rsidRPr="002624FE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CD3" w14:textId="1C48E468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2624FE">
                    <w:rPr>
                      <w:rFonts w:hint="eastAsia"/>
                      <w:spacing w:val="-20"/>
                    </w:rPr>
                    <w:t>0</w:t>
                  </w:r>
                  <w:r w:rsidRPr="002624FE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CD4" w14:textId="336F3B14" w:rsidR="00083883" w:rsidRPr="00C665A7" w:rsidRDefault="00083883" w:rsidP="00083883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2624FE">
                    <w:rPr>
                      <w:rFonts w:hint="eastAsia"/>
                      <w:spacing w:val="-20"/>
                    </w:rPr>
                    <w:t>0</w:t>
                  </w:r>
                  <w:r w:rsidRPr="002624FE">
                    <w:rPr>
                      <w:spacing w:val="-20"/>
                    </w:rPr>
                    <w:t xml:space="preserve"> (0.0)</w:t>
                  </w:r>
                </w:p>
              </w:tc>
            </w:tr>
            <w:tr w:rsidR="00C7539C" w:rsidRPr="00C665A7" w14:paraId="6BB30CE1" w14:textId="77777777" w:rsidTr="00375926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D6" w14:textId="19DADEDC" w:rsidR="00C7539C" w:rsidRPr="0005003C" w:rsidRDefault="00C7539C" w:rsidP="00DD41D0">
                  <w:pPr>
                    <w:pStyle w:val="NoSpacing"/>
                    <w:ind w:firstLineChars="300" w:firstLine="600"/>
                    <w:rPr>
                      <w:b w:val="0"/>
                      <w:bCs/>
                    </w:rPr>
                  </w:pPr>
                  <w:r w:rsidRPr="0005003C">
                    <w:rPr>
                      <w:b w:val="0"/>
                      <w:bCs/>
                    </w:rPr>
                    <w:t>Selective nerve root</w:t>
                  </w:r>
                </w:p>
              </w:tc>
              <w:tc>
                <w:tcPr>
                  <w:tcW w:w="1077" w:type="dxa"/>
                </w:tcPr>
                <w:p w14:paraId="6BB30CD7" w14:textId="5C5E88FF" w:rsidR="00C7539C" w:rsidRPr="00C665A7" w:rsidRDefault="00C7539C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71664E">
                    <w:rPr>
                      <w:rFonts w:hint="eastAsia"/>
                      <w:spacing w:val="-20"/>
                    </w:rPr>
                    <w:t>0</w:t>
                  </w:r>
                  <w:r w:rsidRPr="0071664E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</w:tcPr>
                <w:p w14:paraId="6BB30CD8" w14:textId="31BA7FE5" w:rsidR="00C7539C" w:rsidRPr="00C665A7" w:rsidRDefault="00C7539C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71664E">
                    <w:rPr>
                      <w:rFonts w:hint="eastAsia"/>
                      <w:spacing w:val="-20"/>
                    </w:rPr>
                    <w:t>0</w:t>
                  </w:r>
                  <w:r w:rsidRPr="0071664E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D9" w14:textId="0B9A35EF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80 (2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A" w14:textId="7EA1EFF4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893 (3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B" w14:textId="771AD675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68 (4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C" w14:textId="123E06F1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30 (6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D" w14:textId="270C5560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6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75 (8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E" w14:textId="25D753F3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58 (11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DF" w14:textId="7A0F303D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0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52 (13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0" w14:textId="4B234BB1" w:rsidR="00C7539C" w:rsidRPr="00C665A7" w:rsidRDefault="00E47C94" w:rsidP="00C7539C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49 (15.1)</w:t>
                  </w:r>
                </w:p>
              </w:tc>
            </w:tr>
            <w:tr w:rsidR="00C26E8A" w:rsidRPr="00C665A7" w14:paraId="6BB30CED" w14:textId="77777777" w:rsidTr="00375926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E2" w14:textId="463B2E95" w:rsidR="00C26E8A" w:rsidRPr="0005003C" w:rsidRDefault="00C26E8A" w:rsidP="00DD41D0">
                  <w:pPr>
                    <w:pStyle w:val="NoSpacing"/>
                    <w:ind w:firstLineChars="300" w:firstLine="600"/>
                    <w:rPr>
                      <w:b w:val="0"/>
                      <w:bCs/>
                    </w:rPr>
                  </w:pPr>
                  <w:r w:rsidRPr="0005003C">
                    <w:rPr>
                      <w:b w:val="0"/>
                      <w:bCs/>
                    </w:rPr>
                    <w:t>Dorsal root ganglion</w:t>
                  </w:r>
                </w:p>
              </w:tc>
              <w:tc>
                <w:tcPr>
                  <w:tcW w:w="1077" w:type="dxa"/>
                </w:tcPr>
                <w:p w14:paraId="6BB30CE3" w14:textId="71F630A2" w:rsidR="00C26E8A" w:rsidRPr="00C665A7" w:rsidRDefault="00C26E8A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ED7E31">
                    <w:rPr>
                      <w:rFonts w:hint="eastAsia"/>
                      <w:spacing w:val="-20"/>
                    </w:rPr>
                    <w:t>0</w:t>
                  </w:r>
                  <w:r w:rsidRPr="00ED7E31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</w:tcPr>
                <w:p w14:paraId="6BB30CE4" w14:textId="08F9C734" w:rsidR="00C26E8A" w:rsidRPr="00C665A7" w:rsidRDefault="00C26E8A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 w:rsidRPr="00ED7E31">
                    <w:rPr>
                      <w:rFonts w:hint="eastAsia"/>
                      <w:spacing w:val="-20"/>
                    </w:rPr>
                    <w:t>0</w:t>
                  </w:r>
                  <w:r w:rsidRPr="00ED7E31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E5" w14:textId="561F0601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40 (1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6" w14:textId="6EE2E33E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45 (1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7" w14:textId="7C249506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>
                    <w:rPr>
                      <w:spacing w:val="-20"/>
                    </w:rPr>
                    <w:t>47 (1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8" w14:textId="709D18F3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37 (1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9" w14:textId="1F33F960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69 (2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A" w14:textId="50BC4E7E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80 (2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B" w14:textId="33BA8B86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95 (2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EC" w14:textId="241BA3CA" w:rsidR="00C26E8A" w:rsidRPr="00C665A7" w:rsidRDefault="00212B0D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43 (2.8)</w:t>
                  </w:r>
                </w:p>
              </w:tc>
            </w:tr>
            <w:tr w:rsidR="00C26E8A" w:rsidRPr="00C665A7" w14:paraId="6BB30CF9" w14:textId="77777777" w:rsidTr="00375926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EE" w14:textId="5542C7B7" w:rsidR="00C26E8A" w:rsidRPr="0005003C" w:rsidRDefault="00C26E8A" w:rsidP="00DD41D0">
                  <w:pPr>
                    <w:pStyle w:val="NoSpacing"/>
                    <w:ind w:firstLineChars="300" w:firstLine="600"/>
                    <w:rPr>
                      <w:b w:val="0"/>
                      <w:bCs/>
                    </w:rPr>
                  </w:pPr>
                  <w:r w:rsidRPr="0005003C">
                    <w:rPr>
                      <w:b w:val="0"/>
                      <w:bCs/>
                    </w:rPr>
                    <w:t>Epidurography</w:t>
                  </w:r>
                </w:p>
              </w:tc>
              <w:tc>
                <w:tcPr>
                  <w:tcW w:w="1077" w:type="dxa"/>
                </w:tcPr>
                <w:p w14:paraId="6BB30CEF" w14:textId="1AED7408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6</w:t>
                  </w:r>
                  <w:r>
                    <w:rPr>
                      <w:spacing w:val="-20"/>
                    </w:rPr>
                    <w:t>90 (1.7)</w:t>
                  </w:r>
                </w:p>
              </w:tc>
              <w:tc>
                <w:tcPr>
                  <w:tcW w:w="1077" w:type="dxa"/>
                </w:tcPr>
                <w:p w14:paraId="6BB30CF0" w14:textId="73973996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26 (2.5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F1" w14:textId="3613C5FA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00 (3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2" w14:textId="257F6352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82 (3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3" w14:textId="5BA22FA0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60 (4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4" w14:textId="55D31478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58 (4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5" w14:textId="27F2A5E1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67 (4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6" w14:textId="631C20F9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07 (4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7" w14:textId="168754CC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32 (4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8" w14:textId="536731BB" w:rsidR="00C26E8A" w:rsidRPr="00C665A7" w:rsidRDefault="00F60828" w:rsidP="00C26E8A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79 (4.5)</w:t>
                  </w:r>
                </w:p>
              </w:tc>
            </w:tr>
            <w:tr w:rsidR="00935907" w:rsidRPr="00C665A7" w14:paraId="6BB30D0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CFA" w14:textId="7DF4A04D" w:rsidR="00935907" w:rsidRPr="0005003C" w:rsidRDefault="0016784F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  </w:t>
                  </w:r>
                  <w:r w:rsidR="00935907" w:rsidRPr="0005003C">
                    <w:rPr>
                      <w:b w:val="0"/>
                      <w:bCs/>
                    </w:rPr>
                    <w:t>Injectable steroid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CFB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FC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BB30CFD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E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CFF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00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01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02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03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04" w14:textId="77777777" w:rsidR="00935907" w:rsidRPr="00C665A7" w:rsidRDefault="00935907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</w:p>
              </w:tc>
            </w:tr>
            <w:tr w:rsidR="00935907" w:rsidRPr="00C665A7" w14:paraId="6BB30D1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D12" w14:textId="7754EA89" w:rsidR="00935907" w:rsidRPr="0005003C" w:rsidRDefault="00935907" w:rsidP="00DD41D0">
                  <w:pPr>
                    <w:pStyle w:val="NoSpacing"/>
                    <w:ind w:firstLineChars="300" w:firstLine="600"/>
                    <w:rPr>
                      <w:b w:val="0"/>
                      <w:bCs/>
                      <w:color w:val="auto"/>
                    </w:rPr>
                  </w:pPr>
                  <w:r w:rsidRPr="0005003C">
                    <w:rPr>
                      <w:b w:val="0"/>
                      <w:bCs/>
                      <w:color w:val="auto"/>
                    </w:rPr>
                    <w:t>Claimed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13" w14:textId="2F8BDD4D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7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30 (42.5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14" w14:textId="0B892A3A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9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90 (43.0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15" w14:textId="2F9ECB7B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72 (46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6" w14:textId="2312080C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5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19 (50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7" w14:textId="780A0754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0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81 (53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8" w14:textId="1DC5128B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6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91 (55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9" w14:textId="22D25F97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>
                    <w:rPr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10 (58.1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A" w14:textId="4929CB32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7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43 (47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B" w14:textId="60CCC3AA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5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52 (44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1C" w14:textId="38EBB95C" w:rsidR="00935907" w:rsidRPr="00C665A7" w:rsidRDefault="00D304C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8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285 (45.4)</w:t>
                  </w:r>
                </w:p>
              </w:tc>
            </w:tr>
            <w:tr w:rsidR="00935907" w:rsidRPr="00C665A7" w14:paraId="6BB30D29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D1E" w14:textId="68EC065F" w:rsidR="00935907" w:rsidRPr="0005003C" w:rsidRDefault="00935907" w:rsidP="00DD41D0">
                  <w:pPr>
                    <w:pStyle w:val="NoSpacing"/>
                    <w:ind w:firstLineChars="300" w:firstLine="600"/>
                    <w:rPr>
                      <w:b w:val="0"/>
                      <w:bCs/>
                      <w:color w:val="auto"/>
                    </w:rPr>
                  </w:pPr>
                  <w:r w:rsidRPr="0005003C">
                    <w:rPr>
                      <w:b w:val="0"/>
                      <w:bCs/>
                    </w:rPr>
                    <w:t xml:space="preserve">  Triamcinolone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1F" w14:textId="23B5A65F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6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745 (</w:t>
                  </w:r>
                  <w:r w:rsidR="00BE347E">
                    <w:rPr>
                      <w:spacing w:val="-20"/>
                    </w:rPr>
                    <w:t>96.6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20" w14:textId="4F786F5C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8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48 (</w:t>
                  </w:r>
                  <w:r w:rsidR="00BE347E">
                    <w:rPr>
                      <w:spacing w:val="-20"/>
                    </w:rPr>
                    <w:t>96.7</w:t>
                  </w:r>
                  <w:r>
                    <w:rPr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21" w14:textId="79F10858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50 (</w:t>
                  </w:r>
                  <w:r w:rsidR="00BE347E">
                    <w:rPr>
                      <w:spacing w:val="-20"/>
                    </w:rPr>
                    <w:t>96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2" w14:textId="05CB843D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90 (</w:t>
                  </w:r>
                  <w:r w:rsidR="00BE347E">
                    <w:rPr>
                      <w:spacing w:val="-20"/>
                    </w:rPr>
                    <w:t>95.6</w:t>
                  </w:r>
                  <w:r>
                    <w:rPr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3" w14:textId="33C82B89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9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 xml:space="preserve">101 </w:t>
                  </w:r>
                  <w:r w:rsidR="00BE347E">
                    <w:rPr>
                      <w:spacing w:val="-20"/>
                    </w:rPr>
                    <w:t>(95.8</w:t>
                  </w:r>
                  <w:r>
                    <w:rPr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4" w14:textId="2C6514E5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5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177 (</w:t>
                  </w:r>
                  <w:r w:rsidR="00393BC6">
                    <w:rPr>
                      <w:spacing w:val="-20"/>
                    </w:rPr>
                    <w:t>95.6</w:t>
                  </w:r>
                  <w:r>
                    <w:rPr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5" w14:textId="7BA9D5D4" w:rsidR="00935907" w:rsidRPr="00C665A7" w:rsidRDefault="0025135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>
                    <w:rPr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05 (</w:t>
                  </w:r>
                  <w:r w:rsidR="00243A8F">
                    <w:rPr>
                      <w:spacing w:val="-20"/>
                    </w:rPr>
                    <w:t>95.5</w:t>
                  </w:r>
                  <w:r>
                    <w:rPr>
                      <w:spacing w:val="-20"/>
                    </w:rPr>
                    <w:t>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6" w14:textId="636515BA" w:rsidR="00935907" w:rsidRPr="00C665A7" w:rsidRDefault="00D91E0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8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64 (48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7" w14:textId="2A7B3B62" w:rsidR="00935907" w:rsidRPr="00C665A7" w:rsidRDefault="00D91E0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6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812 (19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8" w14:textId="4632E3E0" w:rsidR="00935907" w:rsidRPr="00C665A7" w:rsidRDefault="00D91E0E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44 (15.5)</w:t>
                  </w:r>
                </w:p>
              </w:tc>
            </w:tr>
            <w:tr w:rsidR="00935907" w:rsidRPr="00C665A7" w14:paraId="6BB30D35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D2A" w14:textId="18667AAB" w:rsidR="00935907" w:rsidRPr="0005003C" w:rsidRDefault="00935907" w:rsidP="0016784F">
                  <w:pPr>
                    <w:pStyle w:val="NoSpacing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</w:t>
                  </w:r>
                  <w:r w:rsidRPr="0005003C">
                    <w:rPr>
                      <w:b w:val="0"/>
                      <w:bCs/>
                    </w:rPr>
                    <w:t xml:space="preserve">  </w:t>
                  </w:r>
                  <w:r w:rsidR="00DD41D0">
                    <w:rPr>
                      <w:b w:val="0"/>
                      <w:bCs/>
                    </w:rPr>
                    <w:t xml:space="preserve">    </w:t>
                  </w:r>
                  <w:r w:rsidRPr="0005003C">
                    <w:rPr>
                      <w:b w:val="0"/>
                      <w:bCs/>
                    </w:rPr>
                    <w:t>Dexamethasone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2B" w14:textId="188F78B5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>
                    <w:rPr>
                      <w:spacing w:val="-20"/>
                    </w:rPr>
                    <w:t>53 (4.9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2C" w14:textId="4A80F75B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>
                    <w:rPr>
                      <w:spacing w:val="-20"/>
                    </w:rPr>
                    <w:t>57 (4.4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2D" w14:textId="030F17B4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01 (4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E" w14:textId="2A2FB3BD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77 (5.4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2F" w14:textId="213AF0BA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60 (4.8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0" w14:textId="3CDF6A16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840 (5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1" w14:textId="3D7D2C23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358 (5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2" w14:textId="37FF753C" w:rsidR="00935907" w:rsidRPr="00C665A7" w:rsidRDefault="006F6110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6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25 (43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3" w14:textId="54A1E449" w:rsidR="00935907" w:rsidRPr="00C665A7" w:rsidRDefault="009C7C7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12 (68.9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4" w14:textId="295CDFF8" w:rsidR="00935907" w:rsidRPr="00C665A7" w:rsidRDefault="009C7C7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8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562 (74.6)</w:t>
                  </w:r>
                </w:p>
              </w:tc>
            </w:tr>
            <w:tr w:rsidR="00935907" w:rsidRPr="00C665A7" w14:paraId="6BB30D41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D36" w14:textId="7EF80F9B" w:rsidR="00935907" w:rsidRPr="0005003C" w:rsidRDefault="009B3D9D" w:rsidP="00DD41D0">
                  <w:pPr>
                    <w:pStyle w:val="NoSpacing"/>
                    <w:ind w:firstLineChars="400" w:firstLine="800"/>
                    <w:rPr>
                      <w:b w:val="0"/>
                      <w:bCs/>
                    </w:rPr>
                  </w:pPr>
                  <w:r w:rsidRPr="0005003C">
                    <w:rPr>
                      <w:b w:val="0"/>
                      <w:bCs/>
                    </w:rPr>
                    <w:t>Betamethasone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37" w14:textId="6C07899D" w:rsidR="00935907" w:rsidRPr="00C665A7" w:rsidRDefault="00F95A68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>
                    <w:rPr>
                      <w:spacing w:val="-20"/>
                    </w:rPr>
                    <w:t>7 (0.5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38" w14:textId="1F623474" w:rsidR="00935907" w:rsidRPr="00C665A7" w:rsidRDefault="00F95A68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>
                    <w:rPr>
                      <w:spacing w:val="-20"/>
                    </w:rPr>
                    <w:t>0 (0.4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39" w14:textId="62B4E777" w:rsidR="00935907" w:rsidRPr="00C665A7" w:rsidRDefault="00F95A68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7</w:t>
                  </w:r>
                  <w:r>
                    <w:rPr>
                      <w:spacing w:val="-20"/>
                    </w:rPr>
                    <w:t>2 (0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A" w14:textId="0906FED0" w:rsidR="00935907" w:rsidRPr="00C665A7" w:rsidRDefault="00F95A68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6</w:t>
                  </w:r>
                  <w:r>
                    <w:rPr>
                      <w:spacing w:val="-20"/>
                    </w:rPr>
                    <w:t>9 (0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B" w14:textId="66CB895B" w:rsidR="00935907" w:rsidRPr="00C665A7" w:rsidRDefault="007615AA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>
                    <w:rPr>
                      <w:spacing w:val="-20"/>
                    </w:rPr>
                    <w:t>9 (0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C" w14:textId="2B00E7F0" w:rsidR="00935907" w:rsidRPr="00C665A7" w:rsidRDefault="007615AA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84 (0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D" w14:textId="17409F09" w:rsidR="00935907" w:rsidRPr="00C665A7" w:rsidRDefault="007615AA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08 (0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E" w14:textId="5E415184" w:rsidR="00935907" w:rsidRPr="00C665A7" w:rsidRDefault="007615AA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935 (7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3F" w14:textId="61BF9B82" w:rsidR="00935907" w:rsidRPr="00C665A7" w:rsidRDefault="00ED46F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06 (11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0" w14:textId="6B08ED88" w:rsidR="00935907" w:rsidRPr="00C665A7" w:rsidRDefault="00ED46F6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4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076 (10.6)</w:t>
                  </w:r>
                </w:p>
              </w:tc>
            </w:tr>
            <w:tr w:rsidR="00935907" w:rsidRPr="00C665A7" w14:paraId="6BB30D4D" w14:textId="77777777" w:rsidTr="00506F33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D42" w14:textId="599490C0" w:rsidR="00935907" w:rsidRPr="0005003C" w:rsidRDefault="00935907" w:rsidP="0016784F">
                  <w:pPr>
                    <w:pStyle w:val="NoSpacing"/>
                    <w:ind w:firstLineChars="300" w:firstLine="600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</w:t>
                  </w:r>
                  <w:r w:rsidR="009B3D9D">
                    <w:rPr>
                      <w:b w:val="0"/>
                      <w:bCs/>
                    </w:rPr>
                    <w:t xml:space="preserve"> </w:t>
                  </w:r>
                  <w:r w:rsidR="009B3D9D" w:rsidRPr="0005003C">
                    <w:rPr>
                      <w:b w:val="0"/>
                      <w:bCs/>
                    </w:rPr>
                    <w:t>Methyl prednisolone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43" w14:textId="19640F02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3</w:t>
                  </w:r>
                  <w:r>
                    <w:rPr>
                      <w:spacing w:val="-20"/>
                    </w:rPr>
                    <w:t>5 (0.2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44" w14:textId="129CFAD7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5</w:t>
                  </w:r>
                  <w:r>
                    <w:rPr>
                      <w:spacing w:val="-20"/>
                    </w:rPr>
                    <w:t>8 (0.3)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45" w14:textId="32594526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2</w:t>
                  </w:r>
                  <w:r>
                    <w:rPr>
                      <w:spacing w:val="-20"/>
                    </w:rPr>
                    <w:t>25 (1.0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6" w14:textId="410379F1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27 (0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7" w14:textId="24542069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69 (0.6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8" w14:textId="13D94CC5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>
                    <w:rPr>
                      <w:spacing w:val="-20"/>
                    </w:rPr>
                    <w:t>71 (0.5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9" w14:textId="6C2ACBB1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9</w:t>
                  </w:r>
                  <w:r>
                    <w:rPr>
                      <w:spacing w:val="-20"/>
                    </w:rPr>
                    <w:t>8 (0.2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A" w14:textId="7074F891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8</w:t>
                  </w:r>
                  <w:r>
                    <w:rPr>
                      <w:spacing w:val="-20"/>
                    </w:rPr>
                    <w:t>57 (2.3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B" w14:textId="0EBDC603" w:rsidR="00935907" w:rsidRPr="00C665A7" w:rsidRDefault="006A21F4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651 (4.7)</w:t>
                  </w:r>
                </w:p>
              </w:tc>
              <w:tc>
                <w:tcPr>
                  <w:tcW w:w="1077" w:type="dxa"/>
                  <w:noWrap/>
                  <w:vAlign w:val="center"/>
                </w:tcPr>
                <w:p w14:paraId="6BB30D4C" w14:textId="508D5C56" w:rsidR="00935907" w:rsidRPr="00C665A7" w:rsidRDefault="00396EB9" w:rsidP="00935907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1</w:t>
                  </w:r>
                  <w:r w:rsidR="00BD5EAF">
                    <w:rPr>
                      <w:spacing w:val="-20"/>
                    </w:rPr>
                    <w:t>,</w:t>
                  </w:r>
                  <w:r>
                    <w:rPr>
                      <w:spacing w:val="-20"/>
                    </w:rPr>
                    <w:t>402 (3.7)</w:t>
                  </w:r>
                </w:p>
              </w:tc>
            </w:tr>
            <w:tr w:rsidR="00294FF1" w:rsidRPr="00C665A7" w14:paraId="6BB30D59" w14:textId="77777777" w:rsidTr="00375926">
              <w:trPr>
                <w:trHeight w:val="2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8" w:type="dxa"/>
                  <w:noWrap/>
                  <w:vAlign w:val="center"/>
                </w:tcPr>
                <w:p w14:paraId="6BB30D4E" w14:textId="1DE7C1F7" w:rsidR="00294FF1" w:rsidRPr="0005003C" w:rsidRDefault="00294FF1" w:rsidP="0016784F">
                  <w:pPr>
                    <w:pStyle w:val="NoSpacing"/>
                    <w:ind w:firstLineChars="300" w:firstLine="600"/>
                    <w:rPr>
                      <w:b w:val="0"/>
                      <w:bCs/>
                    </w:rPr>
                  </w:pPr>
                  <w:r>
                    <w:rPr>
                      <w:b w:val="0"/>
                      <w:bCs/>
                    </w:rPr>
                    <w:t xml:space="preserve">  </w:t>
                  </w:r>
                  <w:r w:rsidRPr="0005003C">
                    <w:rPr>
                      <w:b w:val="0"/>
                      <w:bCs/>
                    </w:rPr>
                    <w:t>Hydrocortisone</w:t>
                  </w:r>
                </w:p>
              </w:tc>
              <w:tc>
                <w:tcPr>
                  <w:tcW w:w="1077" w:type="dxa"/>
                  <w:vAlign w:val="center"/>
                </w:tcPr>
                <w:p w14:paraId="6BB30D4F" w14:textId="74BF0F51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rFonts w:hint="eastAsia"/>
                      <w:spacing w:val="-20"/>
                    </w:rPr>
                    <w:t>0</w:t>
                  </w:r>
                  <w:r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</w:tcPr>
                <w:p w14:paraId="6BB30D50" w14:textId="02BC64C7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5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</w:tcPr>
                <w:p w14:paraId="6BB30D51" w14:textId="20DFAED4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2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2" w14:textId="5D6898B0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1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3" w14:textId="45093081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9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4" w14:textId="09788F63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4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5" w14:textId="2A5707C1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2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6" w14:textId="60E5574C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6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7" w14:textId="2A98F65F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14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  <w:tc>
                <w:tcPr>
                  <w:tcW w:w="1077" w:type="dxa"/>
                  <w:noWrap/>
                </w:tcPr>
                <w:p w14:paraId="6BB30D58" w14:textId="2893ED6A" w:rsidR="00294FF1" w:rsidRPr="00C665A7" w:rsidRDefault="00294FF1" w:rsidP="00294FF1">
                  <w:pPr>
                    <w:pStyle w:val="NoSpacing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pacing w:val="-20"/>
                    </w:rPr>
                  </w:pPr>
                  <w:r>
                    <w:rPr>
                      <w:spacing w:val="-20"/>
                    </w:rPr>
                    <w:t>12</w:t>
                  </w:r>
                  <w:r w:rsidRPr="00417575">
                    <w:rPr>
                      <w:spacing w:val="-20"/>
                    </w:rPr>
                    <w:t xml:space="preserve"> (0.0)</w:t>
                  </w:r>
                </w:p>
              </w:tc>
            </w:tr>
          </w:tbl>
          <w:p w14:paraId="6BB30D5A" w14:textId="77777777" w:rsidR="005240CE" w:rsidRPr="00C665A7" w:rsidRDefault="005240CE" w:rsidP="00375926">
            <w:pPr>
              <w:pStyle w:val="NoSpacing"/>
              <w:rPr>
                <w:color w:val="auto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5B" w14:textId="77777777" w:rsidR="005240CE" w:rsidRPr="00C665A7" w:rsidRDefault="005240CE" w:rsidP="00375926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5C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5D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5E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5F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0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1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2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5240CE" w:rsidRPr="00C665A7" w14:paraId="6BB30D70" w14:textId="77777777" w:rsidTr="00375926">
        <w:trPr>
          <w:trHeight w:val="300"/>
        </w:trPr>
        <w:tc>
          <w:tcPr>
            <w:tcW w:w="14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4" w14:textId="700D94C7" w:rsidR="005240CE" w:rsidRDefault="005240CE" w:rsidP="00375926">
            <w:pPr>
              <w:pStyle w:val="NoSpacing"/>
            </w:pPr>
            <w:r w:rsidRPr="00A01523">
              <w:t>Values are expressed as number (%)</w:t>
            </w:r>
            <w:r w:rsidR="00BB6F4F">
              <w:t>.</w:t>
            </w:r>
          </w:p>
          <w:p w14:paraId="7BAEA973" w14:textId="6E38DD5B" w:rsidR="00BB6F4F" w:rsidRPr="00A01523" w:rsidRDefault="00BB6F4F" w:rsidP="00375926">
            <w:pPr>
              <w:pStyle w:val="NoSpacing"/>
            </w:pPr>
            <w:r w:rsidRPr="003E6B63">
              <w:rPr>
                <w:rFonts w:hint="eastAsia"/>
                <w:vertAlign w:val="superscript"/>
              </w:rPr>
              <w:t>a</w:t>
            </w:r>
            <w:r>
              <w:t>Anesthesiology and pain medicine</w:t>
            </w:r>
            <w:r w:rsidR="00245FC6">
              <w:t>.</w:t>
            </w:r>
          </w:p>
          <w:p w14:paraId="6BB30D65" w14:textId="3E8138C3" w:rsidR="005240CE" w:rsidRPr="00A01523" w:rsidRDefault="00BB6F4F" w:rsidP="00375926">
            <w:pPr>
              <w:pStyle w:val="NoSpacing"/>
            </w:pPr>
            <w:r>
              <w:rPr>
                <w:vertAlign w:val="superscript"/>
              </w:rPr>
              <w:t>b</w:t>
            </w:r>
            <w:r w:rsidR="005240CE" w:rsidRPr="00A01523">
              <w:t>Orthopedic surgery and neurosurgery.</w:t>
            </w:r>
          </w:p>
          <w:p w14:paraId="6BB30D66" w14:textId="027ADD1C" w:rsidR="005240CE" w:rsidRPr="00A01523" w:rsidRDefault="00BB6F4F" w:rsidP="00375926">
            <w:pPr>
              <w:pStyle w:val="NoSpacing"/>
            </w:pPr>
            <w:r>
              <w:rPr>
                <w:vertAlign w:val="superscript"/>
              </w:rPr>
              <w:t>c</w:t>
            </w:r>
            <w:r w:rsidR="005240CE" w:rsidRPr="00A01523">
              <w:t>Others are departments such as internal medicine, rehabilitation medicine, general surgery, radiology, etc.</w:t>
            </w:r>
          </w:p>
          <w:p w14:paraId="4C63CDC8" w14:textId="63D877DA" w:rsidR="005240CE" w:rsidRDefault="00BB6F4F" w:rsidP="00375926">
            <w:pPr>
              <w:pStyle w:val="NoSpacing"/>
            </w:pPr>
            <w:r>
              <w:rPr>
                <w:vertAlign w:val="superscript"/>
              </w:rPr>
              <w:t>d</w:t>
            </w:r>
            <w:r w:rsidR="005240CE" w:rsidRPr="00A01523">
              <w:t>Spinal nerve plexus, root, or ganglion block</w:t>
            </w:r>
          </w:p>
          <w:p w14:paraId="71E80949" w14:textId="77777777" w:rsidR="007F4E5E" w:rsidRDefault="007F4E5E" w:rsidP="00375926">
            <w:pPr>
              <w:pStyle w:val="NoSpacing"/>
            </w:pPr>
          </w:p>
          <w:p w14:paraId="6BB30D67" w14:textId="2BDA547D" w:rsidR="007F4E5E" w:rsidRPr="005240CE" w:rsidRDefault="007F4E5E" w:rsidP="00375926">
            <w:pPr>
              <w:pStyle w:val="NoSpacing"/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8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9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A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B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C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D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E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0D6F" w14:textId="77777777" w:rsidR="005240CE" w:rsidRPr="00C665A7" w:rsidRDefault="005240CE" w:rsidP="00375926">
            <w:pPr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14:paraId="6BB30D73" w14:textId="77777777" w:rsidR="00291D2D" w:rsidRPr="005240CE" w:rsidRDefault="00291D2D" w:rsidP="007F4E5E"/>
    <w:sectPr w:rsidR="00291D2D" w:rsidRPr="005240CE" w:rsidSect="006C35A9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62C12" w14:textId="77777777" w:rsidR="00BB2698" w:rsidRDefault="00BB2698">
      <w:pPr>
        <w:spacing w:line="240" w:lineRule="auto"/>
      </w:pPr>
      <w:r>
        <w:separator/>
      </w:r>
    </w:p>
  </w:endnote>
  <w:endnote w:type="continuationSeparator" w:id="0">
    <w:p w14:paraId="1280AD43" w14:textId="77777777" w:rsidR="00BB2698" w:rsidRDefault="00BB26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Neue-Light">
    <w:altName w:val="Times New Roman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2Coding">
    <w:altName w:val="Malgun Gothic"/>
    <w:charset w:val="81"/>
    <w:family w:val="modern"/>
    <w:pitch w:val="fixed"/>
    <w:sig w:usb0="00000000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637A9" w14:textId="77777777" w:rsidR="00BB2698" w:rsidRDefault="00BB2698">
      <w:pPr>
        <w:spacing w:line="240" w:lineRule="auto"/>
      </w:pPr>
      <w:r>
        <w:separator/>
      </w:r>
    </w:p>
  </w:footnote>
  <w:footnote w:type="continuationSeparator" w:id="0">
    <w:p w14:paraId="2DA5D2D0" w14:textId="77777777" w:rsidR="00BB2698" w:rsidRDefault="00BB269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4233D"/>
    <w:multiLevelType w:val="hybridMultilevel"/>
    <w:tmpl w:val="65222064"/>
    <w:lvl w:ilvl="0" w:tplc="1E0C2FD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1" w15:restartNumberingAfterBreak="0">
    <w:nsid w:val="08CB05CD"/>
    <w:multiLevelType w:val="hybridMultilevel"/>
    <w:tmpl w:val="903CBD6E"/>
    <w:lvl w:ilvl="0" w:tplc="04090001">
      <w:start w:val="1"/>
      <w:numFmt w:val="bullet"/>
      <w:lvlText w:val=""/>
      <w:lvlJc w:val="left"/>
      <w:pPr>
        <w:ind w:left="99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5" w:hanging="400"/>
      </w:pPr>
      <w:rPr>
        <w:rFonts w:ascii="Wingdings" w:hAnsi="Wingdings" w:hint="default"/>
      </w:rPr>
    </w:lvl>
  </w:abstractNum>
  <w:abstractNum w:abstractNumId="2" w15:restartNumberingAfterBreak="0">
    <w:nsid w:val="243A0F32"/>
    <w:multiLevelType w:val="hybridMultilevel"/>
    <w:tmpl w:val="AC64FDF0"/>
    <w:lvl w:ilvl="0" w:tplc="C8A851DA">
      <w:start w:val="8"/>
      <w:numFmt w:val="bullet"/>
      <w:lvlText w:val=""/>
      <w:lvlJc w:val="left"/>
      <w:pPr>
        <w:ind w:left="84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3" w15:restartNumberingAfterBreak="0">
    <w:nsid w:val="2E4B32A8"/>
    <w:multiLevelType w:val="hybridMultilevel"/>
    <w:tmpl w:val="17C2B990"/>
    <w:lvl w:ilvl="0" w:tplc="83BA1136">
      <w:start w:val="1"/>
      <w:numFmt w:val="bullet"/>
      <w:lvlText w:val="·"/>
      <w:lvlJc w:val="left"/>
      <w:pPr>
        <w:ind w:left="803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F2E32B9"/>
    <w:multiLevelType w:val="hybridMultilevel"/>
    <w:tmpl w:val="40428AA4"/>
    <w:lvl w:ilvl="0" w:tplc="00900738">
      <w:numFmt w:val="bullet"/>
      <w:lvlText w:val="-"/>
      <w:lvlJc w:val="left"/>
      <w:pPr>
        <w:ind w:left="58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5" w15:restartNumberingAfterBreak="0">
    <w:nsid w:val="45743326"/>
    <w:multiLevelType w:val="hybridMultilevel"/>
    <w:tmpl w:val="EBC44BE2"/>
    <w:lvl w:ilvl="0" w:tplc="EBC46506">
      <w:numFmt w:val="bullet"/>
      <w:lvlText w:val=""/>
      <w:lvlJc w:val="left"/>
      <w:pPr>
        <w:ind w:left="58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6" w15:restartNumberingAfterBreak="0">
    <w:nsid w:val="5C296BEE"/>
    <w:multiLevelType w:val="hybridMultilevel"/>
    <w:tmpl w:val="DE085ED6"/>
    <w:lvl w:ilvl="0" w:tplc="C4DCE5FE">
      <w:start w:val="1"/>
      <w:numFmt w:val="bullet"/>
      <w:lvlText w:val="-"/>
      <w:lvlJc w:val="left"/>
      <w:pPr>
        <w:ind w:left="685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00"/>
      </w:pPr>
      <w:rPr>
        <w:rFonts w:ascii="Wingdings" w:hAnsi="Wingdings" w:hint="default"/>
      </w:rPr>
    </w:lvl>
  </w:abstractNum>
  <w:abstractNum w:abstractNumId="7" w15:restartNumberingAfterBreak="0">
    <w:nsid w:val="62582083"/>
    <w:multiLevelType w:val="hybridMultilevel"/>
    <w:tmpl w:val="5CFC85B0"/>
    <w:lvl w:ilvl="0" w:tplc="15863A8C">
      <w:start w:val="2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3E047DD"/>
    <w:multiLevelType w:val="hybridMultilevel"/>
    <w:tmpl w:val="51CC8C2A"/>
    <w:lvl w:ilvl="0" w:tplc="22BE37B0">
      <w:start w:val="1"/>
      <w:numFmt w:val="bullet"/>
      <w:lvlText w:val="·"/>
      <w:lvlJc w:val="left"/>
      <w:pPr>
        <w:ind w:left="12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71ED7219"/>
    <w:multiLevelType w:val="hybridMultilevel"/>
    <w:tmpl w:val="68DACBA8"/>
    <w:lvl w:ilvl="0" w:tplc="04090001">
      <w:start w:val="1"/>
      <w:numFmt w:val="bullet"/>
      <w:lvlText w:val=""/>
      <w:lvlJc w:val="left"/>
      <w:pPr>
        <w:ind w:left="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44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84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2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6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0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4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8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240" w:hanging="400"/>
      </w:pPr>
      <w:rPr>
        <w:rFonts w:ascii="Wingdings" w:hAnsi="Wingdings" w:hint="default"/>
      </w:rPr>
    </w:lvl>
  </w:abstractNum>
  <w:abstractNum w:abstractNumId="10" w15:restartNumberingAfterBreak="0">
    <w:nsid w:val="795054FF"/>
    <w:multiLevelType w:val="hybridMultilevel"/>
    <w:tmpl w:val="8394603E"/>
    <w:lvl w:ilvl="0" w:tplc="9F483194">
      <w:start w:val="1"/>
      <w:numFmt w:val="bullet"/>
      <w:lvlText w:val="·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8"/>
  </w:num>
  <w:num w:numId="5">
    <w:abstractNumId w:val="3"/>
  </w:num>
  <w:num w:numId="6">
    <w:abstractNumId w:val="4"/>
  </w:num>
  <w:num w:numId="7">
    <w:abstractNumId w:val="6"/>
  </w:num>
  <w:num w:numId="8">
    <w:abstractNumId w:val="10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LK0NDYztzQ3NjBX0lEKTi0uzszPAykwqQUA+ptmUSwAAAA="/>
  </w:docVars>
  <w:rsids>
    <w:rsidRoot w:val="005240CE"/>
    <w:rsid w:val="00083883"/>
    <w:rsid w:val="00085C44"/>
    <w:rsid w:val="00095740"/>
    <w:rsid w:val="000B3B12"/>
    <w:rsid w:val="000D5930"/>
    <w:rsid w:val="000E0B48"/>
    <w:rsid w:val="000E77F4"/>
    <w:rsid w:val="000F00F2"/>
    <w:rsid w:val="000F5872"/>
    <w:rsid w:val="001010EE"/>
    <w:rsid w:val="00107716"/>
    <w:rsid w:val="00116581"/>
    <w:rsid w:val="00156B8D"/>
    <w:rsid w:val="00157E68"/>
    <w:rsid w:val="00161B38"/>
    <w:rsid w:val="00163465"/>
    <w:rsid w:val="0016784F"/>
    <w:rsid w:val="001A76ED"/>
    <w:rsid w:val="001E09B6"/>
    <w:rsid w:val="00212B0D"/>
    <w:rsid w:val="0024301E"/>
    <w:rsid w:val="00243A8F"/>
    <w:rsid w:val="00245FC6"/>
    <w:rsid w:val="00250B8C"/>
    <w:rsid w:val="00251356"/>
    <w:rsid w:val="00261F22"/>
    <w:rsid w:val="00265B9E"/>
    <w:rsid w:val="00291D2D"/>
    <w:rsid w:val="00294FF1"/>
    <w:rsid w:val="002C0588"/>
    <w:rsid w:val="002D1135"/>
    <w:rsid w:val="002D12C6"/>
    <w:rsid w:val="002F65D8"/>
    <w:rsid w:val="002F7B3D"/>
    <w:rsid w:val="0034671D"/>
    <w:rsid w:val="0035012E"/>
    <w:rsid w:val="0035684D"/>
    <w:rsid w:val="00375926"/>
    <w:rsid w:val="0038056B"/>
    <w:rsid w:val="00386681"/>
    <w:rsid w:val="00393BC6"/>
    <w:rsid w:val="00396EB9"/>
    <w:rsid w:val="003B4156"/>
    <w:rsid w:val="003C4185"/>
    <w:rsid w:val="003C5D88"/>
    <w:rsid w:val="003E2C0F"/>
    <w:rsid w:val="003E6B63"/>
    <w:rsid w:val="003F7EB6"/>
    <w:rsid w:val="0043454F"/>
    <w:rsid w:val="004348FB"/>
    <w:rsid w:val="0046615B"/>
    <w:rsid w:val="004679F8"/>
    <w:rsid w:val="00476B2F"/>
    <w:rsid w:val="004939FE"/>
    <w:rsid w:val="004A3EE6"/>
    <w:rsid w:val="004E28BD"/>
    <w:rsid w:val="00506F33"/>
    <w:rsid w:val="005228A9"/>
    <w:rsid w:val="005240CE"/>
    <w:rsid w:val="005350C1"/>
    <w:rsid w:val="005739B0"/>
    <w:rsid w:val="00576885"/>
    <w:rsid w:val="00583466"/>
    <w:rsid w:val="00595B8C"/>
    <w:rsid w:val="005A6330"/>
    <w:rsid w:val="005A7232"/>
    <w:rsid w:val="005B7357"/>
    <w:rsid w:val="005C258A"/>
    <w:rsid w:val="005C3416"/>
    <w:rsid w:val="006126D5"/>
    <w:rsid w:val="00625D25"/>
    <w:rsid w:val="0063236E"/>
    <w:rsid w:val="006519DA"/>
    <w:rsid w:val="00694C99"/>
    <w:rsid w:val="006A21F4"/>
    <w:rsid w:val="006C35A9"/>
    <w:rsid w:val="006F6110"/>
    <w:rsid w:val="00753A09"/>
    <w:rsid w:val="007615AA"/>
    <w:rsid w:val="007A5994"/>
    <w:rsid w:val="007A5D5B"/>
    <w:rsid w:val="007C21B9"/>
    <w:rsid w:val="007D41D6"/>
    <w:rsid w:val="007E7681"/>
    <w:rsid w:val="007F1A8A"/>
    <w:rsid w:val="007F48BE"/>
    <w:rsid w:val="007F4E5E"/>
    <w:rsid w:val="00824098"/>
    <w:rsid w:val="00866131"/>
    <w:rsid w:val="00880E56"/>
    <w:rsid w:val="00896A86"/>
    <w:rsid w:val="008C2129"/>
    <w:rsid w:val="008C40E9"/>
    <w:rsid w:val="008D2F2F"/>
    <w:rsid w:val="008E03DE"/>
    <w:rsid w:val="008E5EF4"/>
    <w:rsid w:val="008F390C"/>
    <w:rsid w:val="008F599C"/>
    <w:rsid w:val="00935907"/>
    <w:rsid w:val="00946376"/>
    <w:rsid w:val="00962D4F"/>
    <w:rsid w:val="009751EF"/>
    <w:rsid w:val="009B3D9D"/>
    <w:rsid w:val="009B5DED"/>
    <w:rsid w:val="009C7C76"/>
    <w:rsid w:val="00A144B2"/>
    <w:rsid w:val="00A2279F"/>
    <w:rsid w:val="00A327A6"/>
    <w:rsid w:val="00A46500"/>
    <w:rsid w:val="00A50323"/>
    <w:rsid w:val="00A52AC5"/>
    <w:rsid w:val="00A813A4"/>
    <w:rsid w:val="00A9455B"/>
    <w:rsid w:val="00A94CDA"/>
    <w:rsid w:val="00A96804"/>
    <w:rsid w:val="00AA2D6A"/>
    <w:rsid w:val="00AC7C16"/>
    <w:rsid w:val="00B101D8"/>
    <w:rsid w:val="00B42A9E"/>
    <w:rsid w:val="00B521B5"/>
    <w:rsid w:val="00B67C6C"/>
    <w:rsid w:val="00B82640"/>
    <w:rsid w:val="00BA3AFA"/>
    <w:rsid w:val="00BA49B9"/>
    <w:rsid w:val="00BB2698"/>
    <w:rsid w:val="00BB6F4F"/>
    <w:rsid w:val="00BD5EAF"/>
    <w:rsid w:val="00BE347E"/>
    <w:rsid w:val="00C23750"/>
    <w:rsid w:val="00C26E8A"/>
    <w:rsid w:val="00C7539C"/>
    <w:rsid w:val="00C86949"/>
    <w:rsid w:val="00C874BF"/>
    <w:rsid w:val="00CB238A"/>
    <w:rsid w:val="00CB77A9"/>
    <w:rsid w:val="00CE1D72"/>
    <w:rsid w:val="00CE2BD9"/>
    <w:rsid w:val="00CE3134"/>
    <w:rsid w:val="00D304C0"/>
    <w:rsid w:val="00D65172"/>
    <w:rsid w:val="00D736CD"/>
    <w:rsid w:val="00D835AB"/>
    <w:rsid w:val="00D84036"/>
    <w:rsid w:val="00D91E0E"/>
    <w:rsid w:val="00DD41D0"/>
    <w:rsid w:val="00DD4FAF"/>
    <w:rsid w:val="00E12D7E"/>
    <w:rsid w:val="00E43203"/>
    <w:rsid w:val="00E47C94"/>
    <w:rsid w:val="00E515D1"/>
    <w:rsid w:val="00E52183"/>
    <w:rsid w:val="00E55236"/>
    <w:rsid w:val="00E75CF7"/>
    <w:rsid w:val="00E82950"/>
    <w:rsid w:val="00ED0BCF"/>
    <w:rsid w:val="00ED46F6"/>
    <w:rsid w:val="00EE2BB3"/>
    <w:rsid w:val="00F014D3"/>
    <w:rsid w:val="00F24FBF"/>
    <w:rsid w:val="00F5523A"/>
    <w:rsid w:val="00F56B08"/>
    <w:rsid w:val="00F60828"/>
    <w:rsid w:val="00F82B51"/>
    <w:rsid w:val="00F9096B"/>
    <w:rsid w:val="00F93C03"/>
    <w:rsid w:val="00F95A68"/>
    <w:rsid w:val="00FA789C"/>
    <w:rsid w:val="00FB7097"/>
    <w:rsid w:val="00FC3324"/>
    <w:rsid w:val="00FC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30AD1"/>
  <w15:chartTrackingRefBased/>
  <w15:docId w15:val="{F784E187-8B87-4E33-B299-56CE8FBC9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0CE"/>
    <w:pPr>
      <w:widowControl w:val="0"/>
      <w:wordWrap w:val="0"/>
      <w:autoSpaceDE w:val="0"/>
      <w:autoSpaceDN w:val="0"/>
      <w:spacing w:after="0" w:line="480" w:lineRule="auto"/>
    </w:pPr>
    <w:rPr>
      <w:rFonts w:ascii="Times New Roman" w:eastAsia="Batang" w:hAnsi="Times New Roman" w:cs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0CE"/>
    <w:pPr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240CE"/>
    <w:pPr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0C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0CE"/>
    <w:rPr>
      <w:rFonts w:ascii="Times New Roman" w:eastAsia="Batang" w:hAnsi="Times New Roman" w:cs="Times New Roman"/>
      <w:b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240CE"/>
    <w:rPr>
      <w:rFonts w:ascii="Times New Roman" w:eastAsia="Batang" w:hAnsi="Times New Roman" w:cs="Times New Roman"/>
      <w:b/>
      <w:i/>
      <w:sz w:val="22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240CE"/>
    <w:rPr>
      <w:rFonts w:asciiTheme="majorHAnsi" w:eastAsiaTheme="majorEastAsia" w:hAnsiTheme="majorHAnsi" w:cstheme="majorBidi"/>
      <w:sz w:val="22"/>
      <w:szCs w:val="24"/>
    </w:rPr>
  </w:style>
  <w:style w:type="character" w:customStyle="1" w:styleId="fontstyle01">
    <w:name w:val="fontstyle01"/>
    <w:basedOn w:val="DefaultParagraphFont"/>
    <w:rsid w:val="005240CE"/>
    <w:rPr>
      <w:rFonts w:ascii="HelveticaNeue-Light" w:hAnsi="HelveticaNeue-Light" w:hint="default"/>
      <w:b w:val="0"/>
      <w:bCs w:val="0"/>
      <w:i w:val="0"/>
      <w:iCs w:val="0"/>
      <w:color w:val="231F20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5240CE"/>
    <w:pPr>
      <w:snapToGrid w:val="0"/>
      <w:spacing w:after="100"/>
      <w:ind w:left="400"/>
      <w:textAlignment w:val="baseline"/>
    </w:pPr>
    <w:rPr>
      <w:rFonts w:ascii="Gulim" w:eastAsia="Gulim" w:hAnsi="Gulim" w:cs="Gulim"/>
      <w:color w:val="000000"/>
      <w:kern w:val="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240CE"/>
    <w:rPr>
      <w:rFonts w:ascii="Gulim" w:eastAsia="Gulim" w:hAnsi="Gulim" w:cs="Gulim"/>
      <w:color w:val="000000"/>
      <w:kern w:val="0"/>
      <w:sz w:val="22"/>
      <w:szCs w:val="24"/>
    </w:rPr>
  </w:style>
  <w:style w:type="paragraph" w:styleId="ListParagraph">
    <w:name w:val="List Paragraph"/>
    <w:basedOn w:val="Bibliography"/>
    <w:link w:val="ListParagraphChar"/>
    <w:uiPriority w:val="34"/>
    <w:qFormat/>
    <w:rsid w:val="005240CE"/>
    <w:pPr>
      <w:spacing w:after="0" w:line="480" w:lineRule="auto"/>
      <w:ind w:left="200" w:hangingChars="200" w:hanging="200"/>
    </w:pPr>
  </w:style>
  <w:style w:type="paragraph" w:styleId="Bibliography">
    <w:name w:val="Bibliography"/>
    <w:basedOn w:val="Normal"/>
    <w:next w:val="Normal"/>
    <w:uiPriority w:val="37"/>
    <w:unhideWhenUsed/>
    <w:rsid w:val="005240CE"/>
    <w:pPr>
      <w:tabs>
        <w:tab w:val="left" w:pos="504"/>
      </w:tabs>
      <w:spacing w:after="240" w:line="240" w:lineRule="auto"/>
      <w:ind w:left="504" w:hanging="504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240CE"/>
    <w:rPr>
      <w:rFonts w:ascii="Times New Roman" w:eastAsia="Batang" w:hAnsi="Times New Roman" w:cs="Times New Roman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5240CE"/>
    <w:pPr>
      <w:tabs>
        <w:tab w:val="center" w:pos="4513"/>
        <w:tab w:val="right" w:pos="9026"/>
      </w:tabs>
      <w:snapToGrid w:val="0"/>
      <w:spacing w:line="259" w:lineRule="auto"/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240CE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5240C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40CE"/>
    <w:rPr>
      <w:rFonts w:ascii="Times New Roman" w:eastAsia="Batang" w:hAnsi="Times New Roman" w:cs="Times New Roman"/>
      <w:sz w:val="22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240CE"/>
    <w:pPr>
      <w:ind w:firstLine="314"/>
      <w:jc w:val="center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240CE"/>
    <w:rPr>
      <w:rFonts w:ascii="Times New Roman" w:eastAsia="Batang" w:hAnsi="Times New Roman" w:cs="Times New Roman"/>
      <w:b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240C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240CE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240CE"/>
    <w:rPr>
      <w:rFonts w:ascii="Times New Roman" w:eastAsia="Batang" w:hAnsi="Times New Roman" w:cs="Times New Roman"/>
      <w:sz w:val="22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0CE"/>
    <w:rPr>
      <w:rFonts w:ascii="Times New Roman" w:eastAsia="Batang" w:hAnsi="Times New Roman" w:cs="Times New Roman"/>
      <w:b/>
      <w:bCs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0C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0CE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524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일반 표 41"/>
    <w:basedOn w:val="TableNormal"/>
    <w:uiPriority w:val="44"/>
    <w:rsid w:val="005240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">
    <w:name w:val="일반 표 21"/>
    <w:basedOn w:val="TableNormal"/>
    <w:uiPriority w:val="42"/>
    <w:rsid w:val="005240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5240CE"/>
    <w:rPr>
      <w:color w:val="0563C1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5240C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240CE"/>
    <w:pPr>
      <w:spacing w:after="0" w:line="240" w:lineRule="auto"/>
      <w:jc w:val="left"/>
    </w:pPr>
    <w:rPr>
      <w:rFonts w:ascii="Times New Roman" w:eastAsia="Batang" w:hAnsi="Times New Roman" w:cs="Times New Roman"/>
      <w:sz w:val="22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5240CE"/>
  </w:style>
  <w:style w:type="table" w:customStyle="1" w:styleId="PlainTable41">
    <w:name w:val="Plain Table 41"/>
    <w:basedOn w:val="TableNormal"/>
    <w:uiPriority w:val="44"/>
    <w:rsid w:val="005240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5240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40CE"/>
    <w:rPr>
      <w:color w:val="605E5C"/>
      <w:shd w:val="clear" w:color="auto" w:fill="E1DFDD"/>
    </w:rPr>
  </w:style>
  <w:style w:type="paragraph" w:customStyle="1" w:styleId="Body">
    <w:name w:val="Body"/>
    <w:basedOn w:val="Normal"/>
    <w:link w:val="BodyChar"/>
    <w:qFormat/>
    <w:rsid w:val="005240CE"/>
    <w:pPr>
      <w:ind w:firstLineChars="200" w:firstLine="200"/>
    </w:pPr>
  </w:style>
  <w:style w:type="character" w:customStyle="1" w:styleId="BodyChar">
    <w:name w:val="Body Char"/>
    <w:basedOn w:val="DefaultParagraphFont"/>
    <w:link w:val="Body"/>
    <w:rsid w:val="005240CE"/>
    <w:rPr>
      <w:rFonts w:ascii="Times New Roman" w:eastAsia="Batang" w:hAnsi="Times New Roman" w:cs="Times New Roman"/>
      <w:sz w:val="22"/>
      <w:szCs w:val="24"/>
    </w:rPr>
  </w:style>
  <w:style w:type="paragraph" w:styleId="NoSpacing">
    <w:name w:val="No Spacing"/>
    <w:basedOn w:val="Normal"/>
    <w:uiPriority w:val="1"/>
    <w:qFormat/>
    <w:rsid w:val="005240CE"/>
    <w:pPr>
      <w:widowControl/>
      <w:wordWrap/>
      <w:autoSpaceDE/>
      <w:autoSpaceDN/>
      <w:spacing w:line="240" w:lineRule="auto"/>
      <w:jc w:val="left"/>
    </w:pPr>
    <w:rPr>
      <w:rFonts w:eastAsia="D2Coding"/>
      <w:bCs/>
      <w:color w:val="000000"/>
      <w:kern w:val="0"/>
      <w:sz w:val="20"/>
      <w:szCs w:val="20"/>
    </w:rPr>
  </w:style>
  <w:style w:type="table" w:styleId="PlainTable2">
    <w:name w:val="Plain Table 2"/>
    <w:basedOn w:val="TableNormal"/>
    <w:uiPriority w:val="42"/>
    <w:rsid w:val="005240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6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5</Words>
  <Characters>5164</Characters>
  <Application>Microsoft Office Word</Application>
  <DocSecurity>0</DocSecurity>
  <Lines>43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Cleary, Sara</cp:lastModifiedBy>
  <cp:revision>3</cp:revision>
  <dcterms:created xsi:type="dcterms:W3CDTF">2020-11-03T00:19:00Z</dcterms:created>
  <dcterms:modified xsi:type="dcterms:W3CDTF">2021-03-08T16:20:00Z</dcterms:modified>
</cp:coreProperties>
</file>